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A8A94" w14:textId="76F4ED1A" w:rsidR="0051475B" w:rsidRPr="00EC2666" w:rsidRDefault="008F49FA" w:rsidP="006B78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y I Met Marshal and Carol</w:t>
      </w:r>
    </w:p>
    <w:p w14:paraId="2A7D45FF" w14:textId="01A911EE" w:rsidR="00FD1080" w:rsidRPr="00EC2666" w:rsidRDefault="00FD1080" w:rsidP="006B78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>Raquel David</w:t>
      </w:r>
    </w:p>
    <w:p w14:paraId="12F2A118" w14:textId="77777777" w:rsidR="0051475B" w:rsidRPr="00EC2666" w:rsidRDefault="0051475B" w:rsidP="006B78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87C7F17" w14:textId="33C0FAF7" w:rsidR="00EC1C16" w:rsidRPr="00EC2666" w:rsidRDefault="001A23B6" w:rsidP="006B78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ab/>
        <w:t xml:space="preserve">I met Marshal David aboard the Echo, a </w:t>
      </w:r>
      <w:r w:rsidR="005240C1" w:rsidRPr="00EC2666">
        <w:rPr>
          <w:rFonts w:ascii="Times New Roman" w:hAnsi="Times New Roman" w:cs="Times New Roman"/>
          <w:sz w:val="24"/>
          <w:szCs w:val="24"/>
        </w:rPr>
        <w:t>forty-eight</w:t>
      </w:r>
      <w:r w:rsidRPr="00EC2666">
        <w:rPr>
          <w:rFonts w:ascii="Times New Roman" w:hAnsi="Times New Roman" w:cs="Times New Roman"/>
          <w:sz w:val="24"/>
          <w:szCs w:val="24"/>
        </w:rPr>
        <w:t xml:space="preserve">-foot </w:t>
      </w:r>
      <w:r w:rsidR="001F0569" w:rsidRPr="00EC2666">
        <w:rPr>
          <w:rFonts w:ascii="Times New Roman" w:hAnsi="Times New Roman" w:cs="Times New Roman"/>
          <w:sz w:val="24"/>
          <w:szCs w:val="24"/>
        </w:rPr>
        <w:t>Grand Banks T</w:t>
      </w:r>
      <w:r w:rsidRPr="00EC2666">
        <w:rPr>
          <w:rFonts w:ascii="Times New Roman" w:hAnsi="Times New Roman" w:cs="Times New Roman"/>
          <w:sz w:val="24"/>
          <w:szCs w:val="24"/>
        </w:rPr>
        <w:t>rawler anchored at the New Bedford Yacht Club</w:t>
      </w:r>
      <w:r w:rsidR="00EC1C16" w:rsidRPr="00EC2666">
        <w:rPr>
          <w:rFonts w:ascii="Times New Roman" w:hAnsi="Times New Roman" w:cs="Times New Roman"/>
          <w:sz w:val="24"/>
          <w:szCs w:val="24"/>
        </w:rPr>
        <w:t xml:space="preserve">. </w:t>
      </w:r>
      <w:r w:rsidR="00BF10EE" w:rsidRPr="00EC2666">
        <w:rPr>
          <w:rFonts w:ascii="Times New Roman" w:hAnsi="Times New Roman" w:cs="Times New Roman"/>
          <w:sz w:val="24"/>
          <w:szCs w:val="24"/>
        </w:rPr>
        <w:t xml:space="preserve">He stood at the stern of the boat, dressed in a faded green </w:t>
      </w:r>
      <w:r w:rsidR="00BF10EE" w:rsidRPr="00EC2666">
        <w:rPr>
          <w:rFonts w:ascii="Times New Roman" w:hAnsi="Times New Roman" w:cs="Times New Roman"/>
          <w:i/>
          <w:iCs/>
          <w:sz w:val="24"/>
          <w:szCs w:val="24"/>
        </w:rPr>
        <w:t xml:space="preserve">Life Is </w:t>
      </w:r>
      <w:r w:rsidR="00107723" w:rsidRPr="00EC2666">
        <w:rPr>
          <w:rFonts w:ascii="Times New Roman" w:hAnsi="Times New Roman" w:cs="Times New Roman"/>
          <w:i/>
          <w:iCs/>
          <w:sz w:val="24"/>
          <w:szCs w:val="24"/>
        </w:rPr>
        <w:t>Good</w:t>
      </w:r>
      <w:r w:rsidR="00107723" w:rsidRPr="00EC2666">
        <w:rPr>
          <w:rFonts w:ascii="Times New Roman" w:hAnsi="Times New Roman" w:cs="Times New Roman"/>
          <w:sz w:val="24"/>
          <w:szCs w:val="24"/>
        </w:rPr>
        <w:t xml:space="preserve"> T</w:t>
      </w:r>
      <w:r w:rsidR="00BF10EE" w:rsidRPr="00EC2666">
        <w:rPr>
          <w:rFonts w:ascii="Times New Roman" w:hAnsi="Times New Roman" w:cs="Times New Roman"/>
          <w:sz w:val="24"/>
          <w:szCs w:val="24"/>
        </w:rPr>
        <w:t xml:space="preserve">-shirt, and extended his well-tanned arm to assist me </w:t>
      </w:r>
      <w:r w:rsidR="00B14FFE">
        <w:rPr>
          <w:rFonts w:ascii="Times New Roman" w:hAnsi="Times New Roman" w:cs="Times New Roman"/>
          <w:sz w:val="24"/>
          <w:szCs w:val="24"/>
        </w:rPr>
        <w:t>abo</w:t>
      </w:r>
      <w:r w:rsidR="00594255">
        <w:rPr>
          <w:rFonts w:ascii="Times New Roman" w:hAnsi="Times New Roman" w:cs="Times New Roman"/>
          <w:sz w:val="24"/>
          <w:szCs w:val="24"/>
        </w:rPr>
        <w:t>ard</w:t>
      </w:r>
      <w:r w:rsidR="00BF10EE" w:rsidRPr="00EC2666">
        <w:rPr>
          <w:rFonts w:ascii="Times New Roman" w:hAnsi="Times New Roman" w:cs="Times New Roman"/>
          <w:sz w:val="24"/>
          <w:szCs w:val="24"/>
        </w:rPr>
        <w:t xml:space="preserve"> the Echo.</w:t>
      </w:r>
      <w:r w:rsidR="00EC1C16" w:rsidRPr="00EC2666">
        <w:rPr>
          <w:rFonts w:ascii="Times New Roman" w:hAnsi="Times New Roman" w:cs="Times New Roman"/>
          <w:sz w:val="24"/>
          <w:szCs w:val="24"/>
        </w:rPr>
        <w:t xml:space="preserve"> “Don’t grab the flag,” he </w:t>
      </w:r>
      <w:r w:rsidR="00E16242" w:rsidRPr="00EC2666">
        <w:rPr>
          <w:rFonts w:ascii="Times New Roman" w:hAnsi="Times New Roman" w:cs="Times New Roman"/>
          <w:sz w:val="24"/>
          <w:szCs w:val="24"/>
        </w:rPr>
        <w:t xml:space="preserve">commanded. </w:t>
      </w:r>
      <w:r w:rsidR="00D401A1">
        <w:rPr>
          <w:rFonts w:ascii="Times New Roman" w:hAnsi="Times New Roman" w:cs="Times New Roman"/>
          <w:sz w:val="24"/>
          <w:szCs w:val="24"/>
        </w:rPr>
        <w:t>Too</w:t>
      </w:r>
      <w:r w:rsidR="009B4D45" w:rsidRPr="00EC2666">
        <w:rPr>
          <w:rFonts w:ascii="Times New Roman" w:hAnsi="Times New Roman" w:cs="Times New Roman"/>
          <w:sz w:val="24"/>
          <w:szCs w:val="24"/>
        </w:rPr>
        <w:t xml:space="preserve"> many people had damaged the flagpole by using it as a handle to board the boat.</w:t>
      </w:r>
      <w:r w:rsidR="00EC1C16" w:rsidRPr="00EC26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438E18" w14:textId="071C9C4A" w:rsidR="00B437B8" w:rsidRPr="00EC2666" w:rsidRDefault="00B437B8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 xml:space="preserve">Once on board, Marshal and I met officially for the first time. This </w:t>
      </w:r>
      <w:r w:rsidR="00B26D41" w:rsidRPr="00EC2666">
        <w:rPr>
          <w:rFonts w:ascii="Times New Roman" w:hAnsi="Times New Roman" w:cs="Times New Roman"/>
          <w:sz w:val="24"/>
          <w:szCs w:val="24"/>
        </w:rPr>
        <w:t xml:space="preserve">olive-complected, heavily freckled, </w:t>
      </w:r>
      <w:r w:rsidRPr="00EC2666">
        <w:rPr>
          <w:rFonts w:ascii="Times New Roman" w:hAnsi="Times New Roman" w:cs="Times New Roman"/>
          <w:sz w:val="24"/>
          <w:szCs w:val="24"/>
        </w:rPr>
        <w:t>weathered gentleman</w:t>
      </w:r>
      <w:r w:rsidR="00265CE0" w:rsidRPr="00EC2666">
        <w:rPr>
          <w:rFonts w:ascii="Times New Roman" w:hAnsi="Times New Roman" w:cs="Times New Roman"/>
          <w:sz w:val="24"/>
          <w:szCs w:val="24"/>
        </w:rPr>
        <w:t xml:space="preserve"> in his seventies </w:t>
      </w:r>
      <w:r w:rsidR="002E758E">
        <w:rPr>
          <w:rFonts w:ascii="Times New Roman" w:hAnsi="Times New Roman" w:cs="Times New Roman"/>
          <w:sz w:val="24"/>
          <w:szCs w:val="24"/>
        </w:rPr>
        <w:t>stood</w:t>
      </w:r>
      <w:r w:rsidR="00B26D41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2E758E">
        <w:rPr>
          <w:rFonts w:ascii="Times New Roman" w:hAnsi="Times New Roman" w:cs="Times New Roman"/>
          <w:sz w:val="24"/>
          <w:szCs w:val="24"/>
        </w:rPr>
        <w:t>at average height and</w:t>
      </w:r>
      <w:r w:rsidR="00212E21">
        <w:rPr>
          <w:rFonts w:ascii="Times New Roman" w:hAnsi="Times New Roman" w:cs="Times New Roman"/>
          <w:sz w:val="24"/>
          <w:szCs w:val="24"/>
        </w:rPr>
        <w:t xml:space="preserve"> </w:t>
      </w:r>
      <w:r w:rsidR="00B26D41" w:rsidRPr="00EC2666">
        <w:rPr>
          <w:rFonts w:ascii="Times New Roman" w:hAnsi="Times New Roman" w:cs="Times New Roman"/>
          <w:sz w:val="24"/>
          <w:szCs w:val="24"/>
        </w:rPr>
        <w:t xml:space="preserve">strongly built. </w:t>
      </w:r>
      <w:r w:rsidR="001F0569" w:rsidRPr="00EC2666">
        <w:rPr>
          <w:rFonts w:ascii="Times New Roman" w:hAnsi="Times New Roman" w:cs="Times New Roman"/>
          <w:sz w:val="24"/>
          <w:szCs w:val="24"/>
        </w:rPr>
        <w:t xml:space="preserve">The sea air had tousled his gray hair, and years out in the sun lined his face, </w:t>
      </w:r>
      <w:r w:rsidR="003D7F98">
        <w:rPr>
          <w:rFonts w:ascii="Times New Roman" w:hAnsi="Times New Roman" w:cs="Times New Roman"/>
          <w:sz w:val="24"/>
          <w:szCs w:val="24"/>
        </w:rPr>
        <w:t>giving</w:t>
      </w:r>
      <w:r w:rsidR="00594255">
        <w:rPr>
          <w:rFonts w:ascii="Times New Roman" w:hAnsi="Times New Roman" w:cs="Times New Roman"/>
          <w:sz w:val="24"/>
          <w:szCs w:val="24"/>
        </w:rPr>
        <w:t xml:space="preserve"> </w:t>
      </w:r>
      <w:r w:rsidR="001F0569" w:rsidRPr="00EC2666">
        <w:rPr>
          <w:rFonts w:ascii="Times New Roman" w:hAnsi="Times New Roman" w:cs="Times New Roman"/>
          <w:sz w:val="24"/>
          <w:szCs w:val="24"/>
        </w:rPr>
        <w:t>him a scruffy</w:t>
      </w:r>
      <w:r w:rsidR="00206DBB" w:rsidRPr="00EC2666">
        <w:rPr>
          <w:rFonts w:ascii="Times New Roman" w:hAnsi="Times New Roman" w:cs="Times New Roman"/>
          <w:sz w:val="24"/>
          <w:szCs w:val="24"/>
        </w:rPr>
        <w:t>,</w:t>
      </w:r>
      <w:r w:rsidR="001F0569" w:rsidRPr="00EC2666">
        <w:rPr>
          <w:rFonts w:ascii="Times New Roman" w:hAnsi="Times New Roman" w:cs="Times New Roman"/>
          <w:sz w:val="24"/>
          <w:szCs w:val="24"/>
        </w:rPr>
        <w:t xml:space="preserve"> old man-of-the-sea</w:t>
      </w:r>
      <w:r w:rsidR="00265CE0" w:rsidRPr="00EC2666">
        <w:rPr>
          <w:rFonts w:ascii="Times New Roman" w:hAnsi="Times New Roman" w:cs="Times New Roman"/>
          <w:sz w:val="24"/>
          <w:szCs w:val="24"/>
        </w:rPr>
        <w:t xml:space="preserve"> look. </w:t>
      </w:r>
      <w:r w:rsidR="0064418C" w:rsidRPr="00EC2666">
        <w:rPr>
          <w:rFonts w:ascii="Times New Roman" w:hAnsi="Times New Roman" w:cs="Times New Roman"/>
          <w:sz w:val="24"/>
          <w:szCs w:val="24"/>
        </w:rPr>
        <w:t>With his right hand placed gently on my shoulder and gesturing with his left, Marshal guided me aboard, and we joined the rest of the family on the upper deck.</w:t>
      </w:r>
    </w:p>
    <w:p w14:paraId="3B00F612" w14:textId="0EFFCB4B" w:rsidR="001F0569" w:rsidRPr="00EC2666" w:rsidRDefault="004A6322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>The vantage point from the top offered breathtaking views of Padanaram Harbor.</w:t>
      </w:r>
      <w:r w:rsidR="000A4191" w:rsidRPr="00EC2666">
        <w:rPr>
          <w:rFonts w:ascii="Times New Roman" w:hAnsi="Times New Roman" w:cs="Times New Roman"/>
          <w:sz w:val="24"/>
          <w:szCs w:val="24"/>
        </w:rPr>
        <w:t xml:space="preserve"> I did not have long</w:t>
      </w:r>
      <w:r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0A4191" w:rsidRPr="00EC2666">
        <w:rPr>
          <w:rFonts w:ascii="Times New Roman" w:hAnsi="Times New Roman" w:cs="Times New Roman"/>
          <w:sz w:val="24"/>
          <w:szCs w:val="24"/>
        </w:rPr>
        <w:t xml:space="preserve">to appreciate the </w:t>
      </w:r>
      <w:r w:rsidR="00A90BC9" w:rsidRPr="00EC2666">
        <w:rPr>
          <w:rFonts w:ascii="Times New Roman" w:hAnsi="Times New Roman" w:cs="Times New Roman"/>
          <w:sz w:val="24"/>
          <w:szCs w:val="24"/>
        </w:rPr>
        <w:t>scenery</w:t>
      </w:r>
      <w:r w:rsidR="000A4191" w:rsidRPr="00EC2666">
        <w:rPr>
          <w:rFonts w:ascii="Times New Roman" w:hAnsi="Times New Roman" w:cs="Times New Roman"/>
          <w:sz w:val="24"/>
          <w:szCs w:val="24"/>
        </w:rPr>
        <w:t xml:space="preserve"> before </w:t>
      </w:r>
      <w:r w:rsidR="001A269B" w:rsidRPr="00EC2666">
        <w:rPr>
          <w:rFonts w:ascii="Times New Roman" w:hAnsi="Times New Roman" w:cs="Times New Roman"/>
          <w:sz w:val="24"/>
          <w:szCs w:val="24"/>
        </w:rPr>
        <w:t xml:space="preserve">Marshal introduced me </w:t>
      </w:r>
      <w:r w:rsidR="000A4191" w:rsidRPr="00EC2666">
        <w:rPr>
          <w:rFonts w:ascii="Times New Roman" w:hAnsi="Times New Roman" w:cs="Times New Roman"/>
          <w:sz w:val="24"/>
          <w:szCs w:val="24"/>
        </w:rPr>
        <w:t xml:space="preserve">to everyone. </w:t>
      </w:r>
      <w:r w:rsidR="0052288C">
        <w:rPr>
          <w:rFonts w:ascii="Times New Roman" w:hAnsi="Times New Roman" w:cs="Times New Roman"/>
          <w:sz w:val="24"/>
          <w:szCs w:val="24"/>
        </w:rPr>
        <w:t>I met Carole,</w:t>
      </w:r>
      <w:r w:rsidR="00C25969">
        <w:rPr>
          <w:rFonts w:ascii="Times New Roman" w:hAnsi="Times New Roman" w:cs="Times New Roman"/>
          <w:sz w:val="24"/>
          <w:szCs w:val="24"/>
        </w:rPr>
        <w:t xml:space="preserve"> Marshal’s second wife, next.</w:t>
      </w:r>
      <w:r w:rsidR="001A269B" w:rsidRPr="00EC2666">
        <w:rPr>
          <w:rFonts w:ascii="Times New Roman" w:hAnsi="Times New Roman" w:cs="Times New Roman"/>
          <w:sz w:val="24"/>
          <w:szCs w:val="24"/>
        </w:rPr>
        <w:t xml:space="preserve"> Peter’s parents divorced twenty-four years earlier. </w:t>
      </w:r>
      <w:r w:rsidR="003131A9" w:rsidRPr="00EC2666">
        <w:rPr>
          <w:rFonts w:ascii="Times New Roman" w:hAnsi="Times New Roman" w:cs="Times New Roman"/>
          <w:sz w:val="24"/>
          <w:szCs w:val="24"/>
        </w:rPr>
        <w:t xml:space="preserve">Carole reclined on the </w:t>
      </w:r>
      <w:proofErr w:type="gramStart"/>
      <w:r w:rsidR="003131A9" w:rsidRPr="00EC2666">
        <w:rPr>
          <w:rFonts w:ascii="Times New Roman" w:hAnsi="Times New Roman" w:cs="Times New Roman"/>
          <w:sz w:val="24"/>
          <w:szCs w:val="24"/>
        </w:rPr>
        <w:t>boat</w:t>
      </w:r>
      <w:r w:rsidR="005F75F1" w:rsidRPr="00EC2666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587380" w:rsidRPr="00EC2666">
        <w:rPr>
          <w:rFonts w:ascii="Times New Roman" w:hAnsi="Times New Roman" w:cs="Times New Roman"/>
          <w:sz w:val="24"/>
          <w:szCs w:val="24"/>
        </w:rPr>
        <w:t xml:space="preserve"> her</w:t>
      </w:r>
      <w:r w:rsidR="003131A9" w:rsidRPr="00EC2666">
        <w:rPr>
          <w:rFonts w:ascii="Times New Roman" w:hAnsi="Times New Roman" w:cs="Times New Roman"/>
          <w:sz w:val="24"/>
          <w:szCs w:val="24"/>
        </w:rPr>
        <w:t xml:space="preserve"> legs</w:t>
      </w:r>
      <w:r w:rsidR="00587380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3131A9" w:rsidRPr="00EC2666">
        <w:rPr>
          <w:rFonts w:ascii="Times New Roman" w:hAnsi="Times New Roman" w:cs="Times New Roman"/>
          <w:sz w:val="24"/>
          <w:szCs w:val="24"/>
        </w:rPr>
        <w:t xml:space="preserve">stretched on a navy cushioned </w:t>
      </w:r>
      <w:proofErr w:type="gramStart"/>
      <w:r w:rsidR="003131A9" w:rsidRPr="00EC2666">
        <w:rPr>
          <w:rFonts w:ascii="Times New Roman" w:hAnsi="Times New Roman" w:cs="Times New Roman"/>
          <w:sz w:val="24"/>
          <w:szCs w:val="24"/>
        </w:rPr>
        <w:t>chaise</w:t>
      </w:r>
      <w:proofErr w:type="gramEnd"/>
      <w:r w:rsidR="003131A9" w:rsidRPr="00EC2666">
        <w:rPr>
          <w:rFonts w:ascii="Times New Roman" w:hAnsi="Times New Roman" w:cs="Times New Roman"/>
          <w:sz w:val="24"/>
          <w:szCs w:val="24"/>
        </w:rPr>
        <w:t>.</w:t>
      </w:r>
      <w:r w:rsidR="000A4191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20067C" w:rsidRPr="00EC2666">
        <w:rPr>
          <w:rFonts w:ascii="Times New Roman" w:hAnsi="Times New Roman" w:cs="Times New Roman"/>
          <w:sz w:val="24"/>
          <w:szCs w:val="24"/>
        </w:rPr>
        <w:t>A</w:t>
      </w:r>
      <w:r w:rsidR="000A4191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4C5C0E" w:rsidRPr="00EC2666">
        <w:rPr>
          <w:rFonts w:ascii="Times New Roman" w:hAnsi="Times New Roman" w:cs="Times New Roman"/>
          <w:sz w:val="24"/>
          <w:szCs w:val="24"/>
        </w:rPr>
        <w:t xml:space="preserve">thick </w:t>
      </w:r>
      <w:r w:rsidR="000A4191" w:rsidRPr="00EC2666">
        <w:rPr>
          <w:rFonts w:ascii="Times New Roman" w:hAnsi="Times New Roman" w:cs="Times New Roman"/>
          <w:sz w:val="24"/>
          <w:szCs w:val="24"/>
        </w:rPr>
        <w:t>book</w:t>
      </w:r>
      <w:r w:rsidR="0020067C" w:rsidRPr="00EC2666">
        <w:rPr>
          <w:rFonts w:ascii="Times New Roman" w:hAnsi="Times New Roman" w:cs="Times New Roman"/>
          <w:sz w:val="24"/>
          <w:szCs w:val="24"/>
        </w:rPr>
        <w:t xml:space="preserve"> rested</w:t>
      </w:r>
      <w:r w:rsidR="000A4191" w:rsidRPr="00EC2666">
        <w:rPr>
          <w:rFonts w:ascii="Times New Roman" w:hAnsi="Times New Roman" w:cs="Times New Roman"/>
          <w:sz w:val="24"/>
          <w:szCs w:val="24"/>
        </w:rPr>
        <w:t xml:space="preserve"> on her lap</w:t>
      </w:r>
      <w:r w:rsidR="0020067C" w:rsidRPr="00EC2666">
        <w:rPr>
          <w:rFonts w:ascii="Times New Roman" w:hAnsi="Times New Roman" w:cs="Times New Roman"/>
          <w:sz w:val="24"/>
          <w:szCs w:val="24"/>
        </w:rPr>
        <w:t xml:space="preserve"> and a glass of wine </w:t>
      </w:r>
      <w:r w:rsidR="00543206" w:rsidRPr="00EC2666">
        <w:rPr>
          <w:rFonts w:ascii="Times New Roman" w:hAnsi="Times New Roman" w:cs="Times New Roman"/>
          <w:sz w:val="24"/>
          <w:szCs w:val="24"/>
        </w:rPr>
        <w:t>in</w:t>
      </w:r>
      <w:r w:rsidR="00EA6034" w:rsidRPr="00EC2666">
        <w:rPr>
          <w:rFonts w:ascii="Times New Roman" w:hAnsi="Times New Roman" w:cs="Times New Roman"/>
          <w:sz w:val="24"/>
          <w:szCs w:val="24"/>
        </w:rPr>
        <w:t xml:space="preserve"> her</w:t>
      </w:r>
      <w:r w:rsidR="00543206" w:rsidRPr="00EC2666">
        <w:rPr>
          <w:rFonts w:ascii="Times New Roman" w:hAnsi="Times New Roman" w:cs="Times New Roman"/>
          <w:sz w:val="24"/>
          <w:szCs w:val="24"/>
        </w:rPr>
        <w:t xml:space="preserve"> hand</w:t>
      </w:r>
      <w:r w:rsidR="000A4191" w:rsidRPr="00EC2666">
        <w:rPr>
          <w:rFonts w:ascii="Times New Roman" w:hAnsi="Times New Roman" w:cs="Times New Roman"/>
          <w:sz w:val="24"/>
          <w:szCs w:val="24"/>
        </w:rPr>
        <w:t xml:space="preserve">. </w:t>
      </w:r>
      <w:r w:rsidR="001934CD">
        <w:rPr>
          <w:rFonts w:ascii="Times New Roman" w:hAnsi="Times New Roman" w:cs="Times New Roman"/>
          <w:sz w:val="24"/>
          <w:szCs w:val="24"/>
        </w:rPr>
        <w:t>Her well-tanned</w:t>
      </w:r>
      <w:r w:rsidR="001A269B" w:rsidRPr="00EC2666">
        <w:rPr>
          <w:rFonts w:ascii="Times New Roman" w:hAnsi="Times New Roman" w:cs="Times New Roman"/>
          <w:sz w:val="24"/>
          <w:szCs w:val="24"/>
        </w:rPr>
        <w:t xml:space="preserve"> face</w:t>
      </w:r>
      <w:r w:rsidR="00365E67">
        <w:rPr>
          <w:rFonts w:ascii="Times New Roman" w:hAnsi="Times New Roman" w:cs="Times New Roman"/>
          <w:sz w:val="24"/>
          <w:szCs w:val="24"/>
        </w:rPr>
        <w:t>,</w:t>
      </w:r>
      <w:r w:rsidR="001A269B" w:rsidRPr="00EC2666">
        <w:rPr>
          <w:rFonts w:ascii="Times New Roman" w:hAnsi="Times New Roman" w:cs="Times New Roman"/>
          <w:sz w:val="24"/>
          <w:szCs w:val="24"/>
        </w:rPr>
        <w:t xml:space="preserve"> lined from years of </w:t>
      </w:r>
      <w:r w:rsidR="003F3E45" w:rsidRPr="00EC2666">
        <w:rPr>
          <w:rFonts w:ascii="Times New Roman" w:hAnsi="Times New Roman" w:cs="Times New Roman"/>
          <w:sz w:val="24"/>
          <w:szCs w:val="24"/>
        </w:rPr>
        <w:t>sunbathing</w:t>
      </w:r>
      <w:r w:rsidR="00460DCB">
        <w:rPr>
          <w:rFonts w:ascii="Times New Roman" w:hAnsi="Times New Roman" w:cs="Times New Roman"/>
          <w:sz w:val="24"/>
          <w:szCs w:val="24"/>
        </w:rPr>
        <w:t xml:space="preserve">, </w:t>
      </w:r>
      <w:r w:rsidR="00365E67">
        <w:rPr>
          <w:rFonts w:ascii="Times New Roman" w:hAnsi="Times New Roman" w:cs="Times New Roman"/>
          <w:sz w:val="24"/>
          <w:szCs w:val="24"/>
        </w:rPr>
        <w:t>looked over at me</w:t>
      </w:r>
      <w:r w:rsidR="001A269B" w:rsidRPr="00EC2666">
        <w:rPr>
          <w:rFonts w:ascii="Times New Roman" w:hAnsi="Times New Roman" w:cs="Times New Roman"/>
          <w:sz w:val="24"/>
          <w:szCs w:val="24"/>
        </w:rPr>
        <w:t xml:space="preserve">. </w:t>
      </w:r>
      <w:r w:rsidR="001934CD">
        <w:rPr>
          <w:rFonts w:ascii="Times New Roman" w:hAnsi="Times New Roman" w:cs="Times New Roman"/>
          <w:sz w:val="24"/>
          <w:szCs w:val="24"/>
        </w:rPr>
        <w:t>Eight</w:t>
      </w:r>
      <w:r w:rsidR="005733B4" w:rsidRPr="00EC2666">
        <w:rPr>
          <w:rFonts w:ascii="Times New Roman" w:hAnsi="Times New Roman" w:cs="Times New Roman"/>
          <w:sz w:val="24"/>
          <w:szCs w:val="24"/>
        </w:rPr>
        <w:t xml:space="preserve"> years younger than her husban</w:t>
      </w:r>
      <w:r w:rsidR="00C5160F">
        <w:rPr>
          <w:rFonts w:ascii="Times New Roman" w:hAnsi="Times New Roman" w:cs="Times New Roman"/>
          <w:sz w:val="24"/>
          <w:szCs w:val="24"/>
        </w:rPr>
        <w:t xml:space="preserve">d, Carole carried a slight build, </w:t>
      </w:r>
      <w:r w:rsidR="00D850DF">
        <w:rPr>
          <w:rFonts w:ascii="Times New Roman" w:hAnsi="Times New Roman" w:cs="Times New Roman"/>
          <w:sz w:val="24"/>
          <w:szCs w:val="24"/>
        </w:rPr>
        <w:t xml:space="preserve">sported </w:t>
      </w:r>
      <w:r w:rsidR="001A269B" w:rsidRPr="00EC2666">
        <w:rPr>
          <w:rFonts w:ascii="Times New Roman" w:hAnsi="Times New Roman" w:cs="Times New Roman"/>
          <w:sz w:val="24"/>
          <w:szCs w:val="24"/>
        </w:rPr>
        <w:t xml:space="preserve">short hair, stylish sunglasses, a white linen shirt, and tailored shorts. Unlike her husband, Carole did not </w:t>
      </w:r>
      <w:r w:rsidR="00520A81" w:rsidRPr="00EC2666">
        <w:rPr>
          <w:rFonts w:ascii="Times New Roman" w:hAnsi="Times New Roman" w:cs="Times New Roman"/>
          <w:sz w:val="24"/>
          <w:szCs w:val="24"/>
        </w:rPr>
        <w:t xml:space="preserve">stand or </w:t>
      </w:r>
      <w:r w:rsidR="001A269B" w:rsidRPr="00EC2666">
        <w:rPr>
          <w:rFonts w:ascii="Times New Roman" w:hAnsi="Times New Roman" w:cs="Times New Roman"/>
          <w:sz w:val="24"/>
          <w:szCs w:val="24"/>
        </w:rPr>
        <w:t>extend a hand in greeting</w:t>
      </w:r>
      <w:r w:rsidR="00520A81" w:rsidRPr="00EC2666">
        <w:rPr>
          <w:rFonts w:ascii="Times New Roman" w:hAnsi="Times New Roman" w:cs="Times New Roman"/>
          <w:sz w:val="24"/>
          <w:szCs w:val="24"/>
        </w:rPr>
        <w:t xml:space="preserve">. </w:t>
      </w:r>
      <w:r w:rsidR="00CF3489" w:rsidRPr="00EC2666">
        <w:rPr>
          <w:rFonts w:ascii="Times New Roman" w:hAnsi="Times New Roman" w:cs="Times New Roman"/>
          <w:sz w:val="24"/>
          <w:szCs w:val="24"/>
        </w:rPr>
        <w:t xml:space="preserve">She sat on her perch, eyes </w:t>
      </w:r>
      <w:r w:rsidR="00F31F50">
        <w:rPr>
          <w:rFonts w:ascii="Times New Roman" w:hAnsi="Times New Roman" w:cs="Times New Roman"/>
          <w:sz w:val="24"/>
          <w:szCs w:val="24"/>
        </w:rPr>
        <w:t xml:space="preserve">that </w:t>
      </w:r>
      <w:r w:rsidR="00CF3489" w:rsidRPr="00EC2666">
        <w:rPr>
          <w:rFonts w:ascii="Times New Roman" w:hAnsi="Times New Roman" w:cs="Times New Roman"/>
          <w:sz w:val="24"/>
          <w:szCs w:val="24"/>
        </w:rPr>
        <w:t>scrutiniz</w:t>
      </w:r>
      <w:r w:rsidR="00F31F50">
        <w:rPr>
          <w:rFonts w:ascii="Times New Roman" w:hAnsi="Times New Roman" w:cs="Times New Roman"/>
          <w:sz w:val="24"/>
          <w:szCs w:val="24"/>
        </w:rPr>
        <w:t>ed</w:t>
      </w:r>
      <w:r w:rsidR="00CF3489" w:rsidRPr="00EC2666">
        <w:rPr>
          <w:rFonts w:ascii="Times New Roman" w:hAnsi="Times New Roman" w:cs="Times New Roman"/>
          <w:sz w:val="24"/>
          <w:szCs w:val="24"/>
        </w:rPr>
        <w:t xml:space="preserve"> me from behind her </w:t>
      </w:r>
      <w:r w:rsidR="00CF3489" w:rsidRPr="00EC2666">
        <w:rPr>
          <w:rFonts w:ascii="Times New Roman" w:hAnsi="Times New Roman" w:cs="Times New Roman"/>
          <w:sz w:val="24"/>
          <w:szCs w:val="24"/>
        </w:rPr>
        <w:lastRenderedPageBreak/>
        <w:t>shades.</w:t>
      </w:r>
      <w:r w:rsidR="00520A81" w:rsidRPr="00EC2666">
        <w:rPr>
          <w:rFonts w:ascii="Times New Roman" w:hAnsi="Times New Roman" w:cs="Times New Roman"/>
          <w:sz w:val="24"/>
          <w:szCs w:val="24"/>
        </w:rPr>
        <w:t xml:space="preserve"> We exchanged pleasantries, but she felt distant. </w:t>
      </w:r>
      <w:r w:rsidR="00520A81" w:rsidRPr="00EC2666">
        <w:rPr>
          <w:rFonts w:ascii="Times New Roman" w:hAnsi="Times New Roman" w:cs="Times New Roman"/>
          <w:i/>
          <w:iCs/>
          <w:sz w:val="24"/>
          <w:szCs w:val="24"/>
        </w:rPr>
        <w:t>Did I not meet Carole’s lofty standards</w:t>
      </w:r>
      <w:r w:rsidR="00520A81" w:rsidRPr="00EC2666">
        <w:rPr>
          <w:rFonts w:ascii="Times New Roman" w:hAnsi="Times New Roman" w:cs="Times New Roman"/>
          <w:sz w:val="24"/>
          <w:szCs w:val="24"/>
        </w:rPr>
        <w:t xml:space="preserve">? </w:t>
      </w:r>
      <w:r w:rsidR="00CF3489" w:rsidRPr="00EC2666">
        <w:rPr>
          <w:rFonts w:ascii="Times New Roman" w:hAnsi="Times New Roman" w:cs="Times New Roman"/>
          <w:sz w:val="24"/>
          <w:szCs w:val="24"/>
        </w:rPr>
        <w:t xml:space="preserve">Peter had </w:t>
      </w:r>
      <w:r w:rsidR="00AB630C" w:rsidRPr="00EC2666">
        <w:rPr>
          <w:rFonts w:ascii="Times New Roman" w:hAnsi="Times New Roman" w:cs="Times New Roman"/>
          <w:sz w:val="24"/>
          <w:szCs w:val="24"/>
        </w:rPr>
        <w:t>warned</w:t>
      </w:r>
      <w:r w:rsidR="00CF3489" w:rsidRPr="00EC2666">
        <w:rPr>
          <w:rFonts w:ascii="Times New Roman" w:hAnsi="Times New Roman" w:cs="Times New Roman"/>
          <w:sz w:val="24"/>
          <w:szCs w:val="24"/>
        </w:rPr>
        <w:t xml:space="preserve"> me of Carole's c</w:t>
      </w:r>
      <w:r w:rsidR="0019578E" w:rsidRPr="00EC2666">
        <w:rPr>
          <w:rFonts w:ascii="Times New Roman" w:hAnsi="Times New Roman" w:cs="Times New Roman"/>
          <w:sz w:val="24"/>
          <w:szCs w:val="24"/>
        </w:rPr>
        <w:t>oolness</w:t>
      </w:r>
      <w:r w:rsidR="00CF3489" w:rsidRPr="00EC2666">
        <w:rPr>
          <w:rFonts w:ascii="Times New Roman" w:hAnsi="Times New Roman" w:cs="Times New Roman"/>
          <w:sz w:val="24"/>
          <w:szCs w:val="24"/>
        </w:rPr>
        <w:t xml:space="preserve"> and reserve.</w:t>
      </w:r>
      <w:r w:rsidR="00520A81" w:rsidRPr="00EC26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A2A1BC" w14:textId="71C6465B" w:rsidR="00543206" w:rsidRPr="00EC2666" w:rsidRDefault="00B72CFE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 xml:space="preserve">Before </w:t>
      </w:r>
      <w:r w:rsidR="00F31F50">
        <w:rPr>
          <w:rFonts w:ascii="Times New Roman" w:hAnsi="Times New Roman" w:cs="Times New Roman"/>
          <w:sz w:val="24"/>
          <w:szCs w:val="24"/>
        </w:rPr>
        <w:t xml:space="preserve">we left </w:t>
      </w:r>
      <w:r w:rsidR="00527111" w:rsidRPr="00EC2666">
        <w:rPr>
          <w:rFonts w:ascii="Times New Roman" w:hAnsi="Times New Roman" w:cs="Times New Roman"/>
          <w:sz w:val="24"/>
          <w:szCs w:val="24"/>
        </w:rPr>
        <w:t xml:space="preserve">the </w:t>
      </w:r>
      <w:r w:rsidR="0049661A" w:rsidRPr="00EC2666">
        <w:rPr>
          <w:rFonts w:ascii="Times New Roman" w:hAnsi="Times New Roman" w:cs="Times New Roman"/>
          <w:sz w:val="24"/>
          <w:szCs w:val="24"/>
        </w:rPr>
        <w:t>pier</w:t>
      </w:r>
      <w:r w:rsidRPr="00EC2666">
        <w:rPr>
          <w:rFonts w:ascii="Times New Roman" w:hAnsi="Times New Roman" w:cs="Times New Roman"/>
          <w:sz w:val="24"/>
          <w:szCs w:val="24"/>
        </w:rPr>
        <w:t xml:space="preserve">, Peter showed me the cabin with </w:t>
      </w:r>
      <w:r w:rsidR="0049661A" w:rsidRPr="00EC2666">
        <w:rPr>
          <w:rFonts w:ascii="Times New Roman" w:hAnsi="Times New Roman" w:cs="Times New Roman"/>
          <w:sz w:val="24"/>
          <w:szCs w:val="24"/>
        </w:rPr>
        <w:t xml:space="preserve">its </w:t>
      </w:r>
      <w:r w:rsidRPr="00EC2666">
        <w:rPr>
          <w:rFonts w:ascii="Times New Roman" w:hAnsi="Times New Roman" w:cs="Times New Roman"/>
          <w:sz w:val="24"/>
          <w:szCs w:val="24"/>
        </w:rPr>
        <w:t>multiple rooms: a V-berth</w:t>
      </w:r>
      <w:r w:rsidR="00F10045">
        <w:rPr>
          <w:rFonts w:ascii="Times New Roman" w:hAnsi="Times New Roman" w:cs="Times New Roman"/>
          <w:sz w:val="24"/>
          <w:szCs w:val="24"/>
        </w:rPr>
        <w:t xml:space="preserve"> located in the boat’s hull, a triangular-shaped bed for guests, and a bathroom. The main level housed the saloon, which</w:t>
      </w:r>
      <w:r w:rsidR="00567EC8">
        <w:rPr>
          <w:rFonts w:ascii="Times New Roman" w:hAnsi="Times New Roman" w:cs="Times New Roman"/>
          <w:sz w:val="24"/>
          <w:szCs w:val="24"/>
        </w:rPr>
        <w:t xml:space="preserve"> </w:t>
      </w:r>
      <w:r w:rsidR="00527111" w:rsidRPr="00EC2666">
        <w:rPr>
          <w:rFonts w:ascii="Times New Roman" w:hAnsi="Times New Roman" w:cs="Times New Roman"/>
          <w:sz w:val="24"/>
          <w:szCs w:val="24"/>
        </w:rPr>
        <w:t>featur</w:t>
      </w:r>
      <w:r w:rsidR="00E96BBD">
        <w:rPr>
          <w:rFonts w:ascii="Times New Roman" w:hAnsi="Times New Roman" w:cs="Times New Roman"/>
          <w:sz w:val="24"/>
          <w:szCs w:val="24"/>
        </w:rPr>
        <w:t>ed</w:t>
      </w:r>
      <w:r w:rsidR="00C644BC" w:rsidRPr="00EC2666">
        <w:rPr>
          <w:rFonts w:ascii="Times New Roman" w:hAnsi="Times New Roman" w:cs="Times New Roman"/>
          <w:sz w:val="24"/>
          <w:szCs w:val="24"/>
        </w:rPr>
        <w:t xml:space="preserve"> a handsome </w:t>
      </w:r>
      <w:r w:rsidR="00070AED" w:rsidRPr="00EC2666">
        <w:rPr>
          <w:rFonts w:ascii="Times New Roman" w:hAnsi="Times New Roman" w:cs="Times New Roman"/>
          <w:sz w:val="24"/>
          <w:szCs w:val="24"/>
        </w:rPr>
        <w:t>teak</w:t>
      </w:r>
      <w:r w:rsidR="00C644BC" w:rsidRPr="00EC2666">
        <w:rPr>
          <w:rFonts w:ascii="Times New Roman" w:hAnsi="Times New Roman" w:cs="Times New Roman"/>
          <w:sz w:val="24"/>
          <w:szCs w:val="24"/>
        </w:rPr>
        <w:t xml:space="preserve"> dining table and a galley-style kitchen. </w:t>
      </w:r>
      <w:r w:rsidR="00FC3C16" w:rsidRPr="00EC2666">
        <w:rPr>
          <w:rFonts w:ascii="Times New Roman" w:hAnsi="Times New Roman" w:cs="Times New Roman"/>
          <w:sz w:val="24"/>
          <w:szCs w:val="24"/>
        </w:rPr>
        <w:t>Tucked</w:t>
      </w:r>
      <w:r w:rsidR="00C644BC" w:rsidRPr="00EC2666">
        <w:rPr>
          <w:rFonts w:ascii="Times New Roman" w:hAnsi="Times New Roman" w:cs="Times New Roman"/>
          <w:sz w:val="24"/>
          <w:szCs w:val="24"/>
        </w:rPr>
        <w:t xml:space="preserve"> within the table</w:t>
      </w:r>
      <w:r w:rsidR="00FC3C16" w:rsidRPr="00EC2666">
        <w:rPr>
          <w:rFonts w:ascii="Times New Roman" w:hAnsi="Times New Roman" w:cs="Times New Roman"/>
          <w:sz w:val="24"/>
          <w:szCs w:val="24"/>
        </w:rPr>
        <w:t>, Peter revealed</w:t>
      </w:r>
      <w:r w:rsidR="003A342A">
        <w:rPr>
          <w:rFonts w:ascii="Times New Roman" w:hAnsi="Times New Roman" w:cs="Times New Roman"/>
          <w:sz w:val="24"/>
          <w:szCs w:val="24"/>
        </w:rPr>
        <w:t xml:space="preserve"> </w:t>
      </w:r>
      <w:r w:rsidR="00C644BC" w:rsidRPr="00EC2666">
        <w:rPr>
          <w:rFonts w:ascii="Times New Roman" w:hAnsi="Times New Roman" w:cs="Times New Roman"/>
          <w:sz w:val="24"/>
          <w:szCs w:val="24"/>
        </w:rPr>
        <w:t>a secret compartment where</w:t>
      </w:r>
      <w:r w:rsidR="00E9501F" w:rsidRPr="00EC2666">
        <w:rPr>
          <w:rFonts w:ascii="Times New Roman" w:hAnsi="Times New Roman" w:cs="Times New Roman"/>
          <w:sz w:val="24"/>
          <w:szCs w:val="24"/>
        </w:rPr>
        <w:t xml:space="preserve"> Carole stored hermits. </w:t>
      </w:r>
      <w:r w:rsidR="001A7B5D" w:rsidRPr="00EC2666">
        <w:rPr>
          <w:rFonts w:ascii="Times New Roman" w:hAnsi="Times New Roman" w:cs="Times New Roman"/>
          <w:sz w:val="24"/>
          <w:szCs w:val="24"/>
        </w:rPr>
        <w:t>These chew</w:t>
      </w:r>
      <w:r w:rsidR="00A81DF0" w:rsidRPr="00EC2666">
        <w:rPr>
          <w:rFonts w:ascii="Times New Roman" w:hAnsi="Times New Roman" w:cs="Times New Roman"/>
          <w:sz w:val="24"/>
          <w:szCs w:val="24"/>
        </w:rPr>
        <w:t>y</w:t>
      </w:r>
      <w:r w:rsidR="001830BC" w:rsidRPr="00EC2666">
        <w:rPr>
          <w:rFonts w:ascii="Times New Roman" w:hAnsi="Times New Roman" w:cs="Times New Roman"/>
          <w:sz w:val="24"/>
          <w:szCs w:val="24"/>
        </w:rPr>
        <w:t>,</w:t>
      </w:r>
      <w:r w:rsidR="00A81DF0" w:rsidRPr="00EC2666">
        <w:rPr>
          <w:rFonts w:ascii="Times New Roman" w:hAnsi="Times New Roman" w:cs="Times New Roman"/>
          <w:sz w:val="24"/>
          <w:szCs w:val="24"/>
        </w:rPr>
        <w:t xml:space="preserve"> spiced cookies, void of any chocolate, did not tempt me. </w:t>
      </w:r>
      <w:r w:rsidR="008A378F">
        <w:rPr>
          <w:rFonts w:ascii="Times New Roman" w:hAnsi="Times New Roman" w:cs="Times New Roman"/>
          <w:sz w:val="24"/>
          <w:szCs w:val="24"/>
        </w:rPr>
        <w:t>The aft housed the</w:t>
      </w:r>
      <w:r w:rsidR="00C644BC" w:rsidRPr="00EC2666">
        <w:rPr>
          <w:rFonts w:ascii="Times New Roman" w:hAnsi="Times New Roman" w:cs="Times New Roman"/>
          <w:sz w:val="24"/>
          <w:szCs w:val="24"/>
        </w:rPr>
        <w:t xml:space="preserve"> main quarters for Marshal and Carole.</w:t>
      </w:r>
    </w:p>
    <w:p w14:paraId="37647B6E" w14:textId="106CBC30" w:rsidR="00B27316" w:rsidRPr="00EC2666" w:rsidRDefault="00107428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>“Pet</w:t>
      </w:r>
      <w:r w:rsidR="00C512BE" w:rsidRPr="00EC2666">
        <w:rPr>
          <w:rFonts w:ascii="Times New Roman" w:hAnsi="Times New Roman" w:cs="Times New Roman"/>
          <w:sz w:val="24"/>
          <w:szCs w:val="24"/>
        </w:rPr>
        <w:t>er</w:t>
      </w:r>
      <w:r w:rsidRPr="00EC2666">
        <w:rPr>
          <w:rFonts w:ascii="Times New Roman" w:hAnsi="Times New Roman" w:cs="Times New Roman"/>
          <w:sz w:val="24"/>
          <w:szCs w:val="24"/>
        </w:rPr>
        <w:t xml:space="preserve">, come help me,” </w:t>
      </w:r>
      <w:r w:rsidR="00152D13" w:rsidRPr="00EC2666">
        <w:rPr>
          <w:rFonts w:ascii="Times New Roman" w:hAnsi="Times New Roman" w:cs="Times New Roman"/>
          <w:sz w:val="24"/>
          <w:szCs w:val="24"/>
        </w:rPr>
        <w:t>hollered</w:t>
      </w:r>
      <w:r w:rsidRPr="00EC2666">
        <w:rPr>
          <w:rFonts w:ascii="Times New Roman" w:hAnsi="Times New Roman" w:cs="Times New Roman"/>
          <w:sz w:val="24"/>
          <w:szCs w:val="24"/>
        </w:rPr>
        <w:t xml:space="preserve"> Marshal from the </w:t>
      </w:r>
      <w:r w:rsidR="00520271" w:rsidRPr="00EC2666">
        <w:rPr>
          <w:rFonts w:ascii="Times New Roman" w:hAnsi="Times New Roman" w:cs="Times New Roman"/>
          <w:sz w:val="24"/>
          <w:szCs w:val="24"/>
        </w:rPr>
        <w:t>boat's bow</w:t>
      </w:r>
      <w:r w:rsidR="00A02B4D" w:rsidRPr="00EC266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F6D8AC" w14:textId="752963BC" w:rsidR="00520271" w:rsidRPr="00EC2666" w:rsidRDefault="00520271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 xml:space="preserve">“I need to help my dad with the lines. Go </w:t>
      </w:r>
      <w:r w:rsidR="000625B8" w:rsidRPr="00EC2666">
        <w:rPr>
          <w:rFonts w:ascii="Times New Roman" w:hAnsi="Times New Roman" w:cs="Times New Roman"/>
          <w:sz w:val="24"/>
          <w:szCs w:val="24"/>
        </w:rPr>
        <w:t xml:space="preserve">up </w:t>
      </w:r>
      <w:r w:rsidR="00152D13" w:rsidRPr="00EC2666">
        <w:rPr>
          <w:rFonts w:ascii="Times New Roman" w:hAnsi="Times New Roman" w:cs="Times New Roman"/>
          <w:sz w:val="24"/>
          <w:szCs w:val="24"/>
        </w:rPr>
        <w:t xml:space="preserve">to </w:t>
      </w:r>
      <w:r w:rsidR="008C27E1" w:rsidRPr="00EC2666">
        <w:rPr>
          <w:rFonts w:ascii="Times New Roman" w:hAnsi="Times New Roman" w:cs="Times New Roman"/>
          <w:sz w:val="24"/>
          <w:szCs w:val="24"/>
        </w:rPr>
        <w:t>the bridge</w:t>
      </w:r>
      <w:r w:rsidRPr="00EC2666">
        <w:rPr>
          <w:rFonts w:ascii="Times New Roman" w:hAnsi="Times New Roman" w:cs="Times New Roman"/>
          <w:sz w:val="24"/>
          <w:szCs w:val="24"/>
        </w:rPr>
        <w:t xml:space="preserve"> and have a drink. </w:t>
      </w:r>
      <w:r w:rsidR="000625B8" w:rsidRPr="00EC2666">
        <w:rPr>
          <w:rFonts w:ascii="Times New Roman" w:hAnsi="Times New Roman" w:cs="Times New Roman"/>
          <w:sz w:val="24"/>
          <w:szCs w:val="24"/>
        </w:rPr>
        <w:t xml:space="preserve">I’ll </w:t>
      </w:r>
      <w:r w:rsidRPr="00EC2666">
        <w:rPr>
          <w:rFonts w:ascii="Times New Roman" w:hAnsi="Times New Roman" w:cs="Times New Roman"/>
          <w:sz w:val="24"/>
          <w:szCs w:val="24"/>
        </w:rPr>
        <w:t xml:space="preserve">be right </w:t>
      </w:r>
      <w:r w:rsidR="00152D13" w:rsidRPr="00EC2666">
        <w:rPr>
          <w:rFonts w:ascii="Times New Roman" w:hAnsi="Times New Roman" w:cs="Times New Roman"/>
          <w:sz w:val="24"/>
          <w:szCs w:val="24"/>
        </w:rPr>
        <w:t>with you</w:t>
      </w:r>
      <w:r w:rsidR="001B00A6" w:rsidRPr="00EC2666">
        <w:rPr>
          <w:rFonts w:ascii="Times New Roman" w:hAnsi="Times New Roman" w:cs="Times New Roman"/>
          <w:sz w:val="24"/>
          <w:szCs w:val="24"/>
        </w:rPr>
        <w:t>,” Peter</w:t>
      </w:r>
      <w:r w:rsidR="000625B8" w:rsidRPr="00EC2666">
        <w:rPr>
          <w:rFonts w:ascii="Times New Roman" w:hAnsi="Times New Roman" w:cs="Times New Roman"/>
          <w:sz w:val="24"/>
          <w:szCs w:val="24"/>
        </w:rPr>
        <w:t xml:space="preserve"> assured me</w:t>
      </w:r>
      <w:r w:rsidR="001B00A6" w:rsidRPr="00EC2666">
        <w:rPr>
          <w:rFonts w:ascii="Times New Roman" w:hAnsi="Times New Roman" w:cs="Times New Roman"/>
          <w:sz w:val="24"/>
          <w:szCs w:val="24"/>
        </w:rPr>
        <w:t>.</w:t>
      </w:r>
    </w:p>
    <w:p w14:paraId="6D77A9C9" w14:textId="3074FC7B" w:rsidR="00DF4F7A" w:rsidRPr="00EC2666" w:rsidRDefault="00F21970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 xml:space="preserve">From my vantage point, I admired the glistening sea and </w:t>
      </w:r>
      <w:r w:rsidR="007D338B" w:rsidRPr="00EC2666">
        <w:rPr>
          <w:rFonts w:ascii="Times New Roman" w:hAnsi="Times New Roman" w:cs="Times New Roman"/>
          <w:sz w:val="24"/>
          <w:szCs w:val="24"/>
        </w:rPr>
        <w:t>serene</w:t>
      </w:r>
      <w:r w:rsidRPr="00EC2666">
        <w:rPr>
          <w:rFonts w:ascii="Times New Roman" w:hAnsi="Times New Roman" w:cs="Times New Roman"/>
          <w:sz w:val="24"/>
          <w:szCs w:val="24"/>
        </w:rPr>
        <w:t xml:space="preserve"> sky</w:t>
      </w:r>
      <w:r w:rsidR="008B4FC3" w:rsidRPr="00EC2666">
        <w:rPr>
          <w:rFonts w:ascii="Times New Roman" w:hAnsi="Times New Roman" w:cs="Times New Roman"/>
          <w:sz w:val="24"/>
          <w:szCs w:val="24"/>
        </w:rPr>
        <w:t xml:space="preserve">. </w:t>
      </w:r>
      <w:r w:rsidR="00CF7BC2" w:rsidRPr="00EC2666">
        <w:rPr>
          <w:rFonts w:ascii="Times New Roman" w:hAnsi="Times New Roman" w:cs="Times New Roman"/>
          <w:sz w:val="24"/>
          <w:szCs w:val="24"/>
        </w:rPr>
        <w:t xml:space="preserve">Marshal and Peter quickly </w:t>
      </w:r>
      <w:proofErr w:type="gramStart"/>
      <w:r w:rsidR="00120652" w:rsidRPr="00EC2666">
        <w:rPr>
          <w:rFonts w:ascii="Times New Roman" w:hAnsi="Times New Roman" w:cs="Times New Roman"/>
          <w:sz w:val="24"/>
          <w:szCs w:val="24"/>
        </w:rPr>
        <w:t>cast off</w:t>
      </w:r>
      <w:proofErr w:type="gramEnd"/>
      <w:r w:rsidR="00CF7BC2" w:rsidRPr="00EC2666">
        <w:rPr>
          <w:rFonts w:ascii="Times New Roman" w:hAnsi="Times New Roman" w:cs="Times New Roman"/>
          <w:sz w:val="24"/>
          <w:szCs w:val="24"/>
        </w:rPr>
        <w:t xml:space="preserve"> lines and pulled in fenders</w:t>
      </w:r>
      <w:r w:rsidR="00120652" w:rsidRPr="00EC2666">
        <w:rPr>
          <w:rFonts w:ascii="Times New Roman" w:hAnsi="Times New Roman" w:cs="Times New Roman"/>
          <w:sz w:val="24"/>
          <w:szCs w:val="24"/>
        </w:rPr>
        <w:t xml:space="preserve"> from</w:t>
      </w:r>
      <w:r w:rsidR="00CF7BC2" w:rsidRPr="00EC2666">
        <w:rPr>
          <w:rFonts w:ascii="Times New Roman" w:hAnsi="Times New Roman" w:cs="Times New Roman"/>
          <w:sz w:val="24"/>
          <w:szCs w:val="24"/>
        </w:rPr>
        <w:t xml:space="preserve"> below.</w:t>
      </w:r>
      <w:r w:rsidR="00B90547" w:rsidRPr="00EC2666">
        <w:rPr>
          <w:rFonts w:ascii="Times New Roman" w:hAnsi="Times New Roman" w:cs="Times New Roman"/>
          <w:sz w:val="24"/>
          <w:szCs w:val="24"/>
        </w:rPr>
        <w:t xml:space="preserve"> Moments later, Marshal </w:t>
      </w:r>
      <w:r w:rsidR="00DC5B74" w:rsidRPr="00EC2666">
        <w:rPr>
          <w:rFonts w:ascii="Times New Roman" w:hAnsi="Times New Roman" w:cs="Times New Roman"/>
          <w:sz w:val="24"/>
          <w:szCs w:val="24"/>
        </w:rPr>
        <w:t xml:space="preserve">scrambled up </w:t>
      </w:r>
      <w:r w:rsidR="00120652" w:rsidRPr="00EC2666">
        <w:rPr>
          <w:rFonts w:ascii="Times New Roman" w:hAnsi="Times New Roman" w:cs="Times New Roman"/>
          <w:sz w:val="24"/>
          <w:szCs w:val="24"/>
        </w:rPr>
        <w:t xml:space="preserve">to the </w:t>
      </w:r>
      <w:r w:rsidR="00A522C0" w:rsidRPr="00EC2666">
        <w:rPr>
          <w:rFonts w:ascii="Times New Roman" w:hAnsi="Times New Roman" w:cs="Times New Roman"/>
          <w:sz w:val="24"/>
          <w:szCs w:val="24"/>
        </w:rPr>
        <w:t>bridge and</w:t>
      </w:r>
      <w:r w:rsidR="00DC5B74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DF4F7A" w:rsidRPr="00EC2666">
        <w:rPr>
          <w:rFonts w:ascii="Times New Roman" w:hAnsi="Times New Roman" w:cs="Times New Roman"/>
          <w:sz w:val="24"/>
          <w:szCs w:val="24"/>
        </w:rPr>
        <w:t>expertly</w:t>
      </w:r>
      <w:r w:rsidR="00DC5B74" w:rsidRPr="00EC2666">
        <w:rPr>
          <w:rFonts w:ascii="Times New Roman" w:hAnsi="Times New Roman" w:cs="Times New Roman"/>
          <w:sz w:val="24"/>
          <w:szCs w:val="24"/>
        </w:rPr>
        <w:t xml:space="preserve"> maneuvered the Echo out of the slip</w:t>
      </w:r>
      <w:r w:rsidR="006B672B" w:rsidRPr="00EC2666">
        <w:rPr>
          <w:rFonts w:ascii="Times New Roman" w:hAnsi="Times New Roman" w:cs="Times New Roman"/>
          <w:sz w:val="24"/>
          <w:szCs w:val="24"/>
        </w:rPr>
        <w:t xml:space="preserve"> before</w:t>
      </w:r>
      <w:r w:rsidR="00DF4F7A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F71085">
        <w:rPr>
          <w:rFonts w:ascii="Times New Roman" w:hAnsi="Times New Roman" w:cs="Times New Roman"/>
          <w:sz w:val="24"/>
          <w:szCs w:val="24"/>
        </w:rPr>
        <w:t xml:space="preserve">we left </w:t>
      </w:r>
      <w:r w:rsidR="00DF4F7A" w:rsidRPr="00EC2666">
        <w:rPr>
          <w:rFonts w:ascii="Times New Roman" w:hAnsi="Times New Roman" w:cs="Times New Roman"/>
          <w:sz w:val="24"/>
          <w:szCs w:val="24"/>
        </w:rPr>
        <w:t xml:space="preserve">historic Padanaram Harbor and </w:t>
      </w:r>
      <w:r w:rsidR="00F71085">
        <w:rPr>
          <w:rFonts w:ascii="Times New Roman" w:hAnsi="Times New Roman" w:cs="Times New Roman"/>
          <w:sz w:val="24"/>
          <w:szCs w:val="24"/>
        </w:rPr>
        <w:t>headed</w:t>
      </w:r>
      <w:r w:rsidR="00DF4F7A" w:rsidRPr="00EC2666">
        <w:rPr>
          <w:rFonts w:ascii="Times New Roman" w:hAnsi="Times New Roman" w:cs="Times New Roman"/>
          <w:sz w:val="24"/>
          <w:szCs w:val="24"/>
        </w:rPr>
        <w:t xml:space="preserve"> into Buzzards</w:t>
      </w:r>
      <w:r w:rsidR="00BF7EF5" w:rsidRPr="00EC2666">
        <w:rPr>
          <w:rFonts w:ascii="Times New Roman" w:hAnsi="Times New Roman" w:cs="Times New Roman"/>
          <w:sz w:val="24"/>
          <w:szCs w:val="24"/>
        </w:rPr>
        <w:t>’</w:t>
      </w:r>
      <w:r w:rsidR="00DF4F7A" w:rsidRPr="00EC2666">
        <w:rPr>
          <w:rFonts w:ascii="Times New Roman" w:hAnsi="Times New Roman" w:cs="Times New Roman"/>
          <w:sz w:val="24"/>
          <w:szCs w:val="24"/>
        </w:rPr>
        <w:t xml:space="preserve"> Bay</w:t>
      </w:r>
      <w:r w:rsidR="008C0A57" w:rsidRPr="00EC2666">
        <w:rPr>
          <w:rFonts w:ascii="Times New Roman" w:hAnsi="Times New Roman" w:cs="Times New Roman"/>
          <w:sz w:val="24"/>
          <w:szCs w:val="24"/>
        </w:rPr>
        <w:t>.</w:t>
      </w:r>
    </w:p>
    <w:p w14:paraId="19E5FC82" w14:textId="5A4EC7F2" w:rsidR="005078FE" w:rsidRPr="00EC2666" w:rsidRDefault="00EC29CF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set </w:t>
      </w:r>
      <w:r w:rsidR="00134B66" w:rsidRPr="00EC2666">
        <w:rPr>
          <w:rFonts w:ascii="Times New Roman" w:hAnsi="Times New Roman" w:cs="Times New Roman"/>
          <w:sz w:val="24"/>
          <w:szCs w:val="24"/>
        </w:rPr>
        <w:t xml:space="preserve">out into the bay </w:t>
      </w:r>
      <w:r w:rsidR="007C4E69">
        <w:rPr>
          <w:rFonts w:ascii="Times New Roman" w:hAnsi="Times New Roman" w:cs="Times New Roman"/>
          <w:sz w:val="24"/>
          <w:szCs w:val="24"/>
        </w:rPr>
        <w:t xml:space="preserve">and </w:t>
      </w:r>
      <w:r w:rsidR="003B1831">
        <w:rPr>
          <w:rFonts w:ascii="Times New Roman" w:hAnsi="Times New Roman" w:cs="Times New Roman"/>
          <w:sz w:val="24"/>
          <w:szCs w:val="24"/>
        </w:rPr>
        <w:t xml:space="preserve">left </w:t>
      </w:r>
      <w:r w:rsidR="00CC1359" w:rsidRPr="00EC2666">
        <w:rPr>
          <w:rFonts w:ascii="Times New Roman" w:hAnsi="Times New Roman" w:cs="Times New Roman"/>
          <w:sz w:val="24"/>
          <w:szCs w:val="24"/>
        </w:rPr>
        <w:t>impressed by Marshal’s exceptional seamanship</w:t>
      </w:r>
      <w:r w:rsidR="003B1831">
        <w:rPr>
          <w:rFonts w:ascii="Times New Roman" w:hAnsi="Times New Roman" w:cs="Times New Roman"/>
          <w:sz w:val="24"/>
          <w:szCs w:val="24"/>
        </w:rPr>
        <w:t>. H</w:t>
      </w:r>
      <w:r w:rsidR="007C4E69">
        <w:rPr>
          <w:rFonts w:ascii="Times New Roman" w:hAnsi="Times New Roman" w:cs="Times New Roman"/>
          <w:sz w:val="24"/>
          <w:szCs w:val="24"/>
        </w:rPr>
        <w:t>e</w:t>
      </w:r>
      <w:r w:rsidR="00BA1486" w:rsidRPr="00EC2666">
        <w:rPr>
          <w:rFonts w:ascii="Times New Roman" w:hAnsi="Times New Roman" w:cs="Times New Roman"/>
          <w:sz w:val="24"/>
          <w:szCs w:val="24"/>
        </w:rPr>
        <w:t xml:space="preserve"> stood with his back to the bow</w:t>
      </w:r>
      <w:r w:rsidR="00AF4069" w:rsidRPr="00EC2666">
        <w:rPr>
          <w:rFonts w:ascii="Times New Roman" w:hAnsi="Times New Roman" w:cs="Times New Roman"/>
          <w:sz w:val="24"/>
          <w:szCs w:val="24"/>
        </w:rPr>
        <w:t xml:space="preserve">, reached behind </w:t>
      </w:r>
      <w:r w:rsidR="00CB59AF" w:rsidRPr="00EC2666">
        <w:rPr>
          <w:rFonts w:ascii="Times New Roman" w:hAnsi="Times New Roman" w:cs="Times New Roman"/>
          <w:sz w:val="24"/>
          <w:szCs w:val="24"/>
        </w:rPr>
        <w:t>his back</w:t>
      </w:r>
      <w:r w:rsidR="00AF4069" w:rsidRPr="00EC2666">
        <w:rPr>
          <w:rFonts w:ascii="Times New Roman" w:hAnsi="Times New Roman" w:cs="Times New Roman"/>
          <w:sz w:val="24"/>
          <w:szCs w:val="24"/>
        </w:rPr>
        <w:t>,</w:t>
      </w:r>
      <w:r w:rsidR="00D30B00" w:rsidRPr="00EC2666">
        <w:rPr>
          <w:rFonts w:ascii="Times New Roman" w:hAnsi="Times New Roman" w:cs="Times New Roman"/>
          <w:sz w:val="24"/>
          <w:szCs w:val="24"/>
        </w:rPr>
        <w:t xml:space="preserve"> and</w:t>
      </w:r>
      <w:r w:rsidR="008C0A57" w:rsidRPr="00EC2666">
        <w:rPr>
          <w:rFonts w:ascii="Times New Roman" w:hAnsi="Times New Roman" w:cs="Times New Roman"/>
          <w:sz w:val="24"/>
          <w:szCs w:val="24"/>
        </w:rPr>
        <w:t xml:space="preserve"> reversed the boat's direction </w:t>
      </w:r>
      <w:r w:rsidR="00715B0A">
        <w:rPr>
          <w:rFonts w:ascii="Times New Roman" w:hAnsi="Times New Roman" w:cs="Times New Roman"/>
          <w:sz w:val="24"/>
          <w:szCs w:val="24"/>
        </w:rPr>
        <w:t xml:space="preserve">as he worked </w:t>
      </w:r>
      <w:r w:rsidR="008C0A57" w:rsidRPr="00EC2666">
        <w:rPr>
          <w:rFonts w:ascii="Times New Roman" w:hAnsi="Times New Roman" w:cs="Times New Roman"/>
          <w:sz w:val="24"/>
          <w:szCs w:val="24"/>
        </w:rPr>
        <w:t>the levers behind him</w:t>
      </w:r>
      <w:r w:rsidR="009628D3" w:rsidRPr="00EC2666">
        <w:rPr>
          <w:rFonts w:ascii="Times New Roman" w:hAnsi="Times New Roman" w:cs="Times New Roman"/>
          <w:sz w:val="24"/>
          <w:szCs w:val="24"/>
        </w:rPr>
        <w:t>.</w:t>
      </w:r>
    </w:p>
    <w:p w14:paraId="314D09C2" w14:textId="71FCF8A8" w:rsidR="00CA0532" w:rsidRPr="00EC2666" w:rsidRDefault="005970D0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the Echo cruised through the waters</w:t>
      </w:r>
      <w:r w:rsidR="005D677D" w:rsidRPr="00EC2666">
        <w:rPr>
          <w:rFonts w:ascii="Times New Roman" w:hAnsi="Times New Roman" w:cs="Times New Roman"/>
          <w:sz w:val="24"/>
          <w:szCs w:val="24"/>
        </w:rPr>
        <w:t>,</w:t>
      </w:r>
      <w:r w:rsidR="00FA18EC" w:rsidRPr="00EC2666">
        <w:rPr>
          <w:rFonts w:ascii="Times New Roman" w:hAnsi="Times New Roman" w:cs="Times New Roman"/>
          <w:sz w:val="24"/>
          <w:szCs w:val="24"/>
        </w:rPr>
        <w:t xml:space="preserve"> Carole </w:t>
      </w:r>
      <w:r w:rsidR="0062321C" w:rsidRPr="00EC2666">
        <w:rPr>
          <w:rFonts w:ascii="Times New Roman" w:hAnsi="Times New Roman" w:cs="Times New Roman"/>
          <w:sz w:val="24"/>
          <w:szCs w:val="24"/>
        </w:rPr>
        <w:t xml:space="preserve">laid out a </w:t>
      </w:r>
      <w:r w:rsidR="00D54501" w:rsidRPr="00EC2666">
        <w:rPr>
          <w:rFonts w:ascii="Times New Roman" w:hAnsi="Times New Roman" w:cs="Times New Roman"/>
          <w:sz w:val="24"/>
          <w:szCs w:val="24"/>
        </w:rPr>
        <w:t>savory</w:t>
      </w:r>
      <w:r w:rsidR="0062321C" w:rsidRPr="00EC2666">
        <w:rPr>
          <w:rFonts w:ascii="Times New Roman" w:hAnsi="Times New Roman" w:cs="Times New Roman"/>
          <w:sz w:val="24"/>
          <w:szCs w:val="24"/>
        </w:rPr>
        <w:t xml:space="preserve"> spread</w:t>
      </w:r>
      <w:r w:rsidR="00422239" w:rsidRPr="00EC2666">
        <w:rPr>
          <w:rFonts w:ascii="Times New Roman" w:hAnsi="Times New Roman" w:cs="Times New Roman"/>
          <w:sz w:val="24"/>
          <w:szCs w:val="24"/>
        </w:rPr>
        <w:t>. An assortment of crackers</w:t>
      </w:r>
      <w:r w:rsidR="000F5407" w:rsidRPr="00EC2666">
        <w:rPr>
          <w:rFonts w:ascii="Times New Roman" w:hAnsi="Times New Roman" w:cs="Times New Roman"/>
          <w:sz w:val="24"/>
          <w:szCs w:val="24"/>
        </w:rPr>
        <w:t xml:space="preserve">, cheese, </w:t>
      </w:r>
      <w:r w:rsidR="004A3C36" w:rsidRPr="00EC2666">
        <w:rPr>
          <w:rFonts w:ascii="Times New Roman" w:hAnsi="Times New Roman" w:cs="Times New Roman"/>
          <w:sz w:val="24"/>
          <w:szCs w:val="24"/>
        </w:rPr>
        <w:t>hummus, pickles, olives, cold shrimp, and hard salami slices</w:t>
      </w:r>
      <w:r w:rsidR="00A03D39" w:rsidRPr="00EC2666">
        <w:rPr>
          <w:rFonts w:ascii="Times New Roman" w:hAnsi="Times New Roman" w:cs="Times New Roman"/>
          <w:sz w:val="24"/>
          <w:szCs w:val="24"/>
        </w:rPr>
        <w:t xml:space="preserve"> graced a large platter</w:t>
      </w:r>
      <w:r w:rsidR="00422239" w:rsidRPr="00EC2666">
        <w:rPr>
          <w:rFonts w:ascii="Times New Roman" w:hAnsi="Times New Roman" w:cs="Times New Roman"/>
          <w:sz w:val="24"/>
          <w:szCs w:val="24"/>
        </w:rPr>
        <w:t xml:space="preserve">. </w:t>
      </w:r>
      <w:r w:rsidR="007A45C5" w:rsidRPr="00EC2666">
        <w:rPr>
          <w:rFonts w:ascii="Times New Roman" w:hAnsi="Times New Roman" w:cs="Times New Roman"/>
          <w:sz w:val="24"/>
          <w:szCs w:val="24"/>
        </w:rPr>
        <w:t>U</w:t>
      </w:r>
      <w:r w:rsidR="00F24559" w:rsidRPr="00EC2666">
        <w:rPr>
          <w:rFonts w:ascii="Times New Roman" w:hAnsi="Times New Roman" w:cs="Times New Roman"/>
          <w:sz w:val="24"/>
          <w:szCs w:val="24"/>
        </w:rPr>
        <w:t>sually</w:t>
      </w:r>
      <w:r w:rsidR="007A45C5" w:rsidRPr="00EC2666">
        <w:rPr>
          <w:rFonts w:ascii="Times New Roman" w:hAnsi="Times New Roman" w:cs="Times New Roman"/>
          <w:sz w:val="24"/>
          <w:szCs w:val="24"/>
        </w:rPr>
        <w:t>, I</w:t>
      </w:r>
      <w:r w:rsidR="00F24559" w:rsidRPr="00EC2666">
        <w:rPr>
          <w:rFonts w:ascii="Times New Roman" w:hAnsi="Times New Roman" w:cs="Times New Roman"/>
          <w:sz w:val="24"/>
          <w:szCs w:val="24"/>
        </w:rPr>
        <w:t xml:space="preserve"> enjoy different foods; however, a sense of unease </w:t>
      </w:r>
      <w:r w:rsidR="00C36945" w:rsidRPr="00EC2666">
        <w:rPr>
          <w:rFonts w:ascii="Times New Roman" w:hAnsi="Times New Roman" w:cs="Times New Roman"/>
          <w:sz w:val="24"/>
          <w:szCs w:val="24"/>
        </w:rPr>
        <w:t xml:space="preserve">came over me </w:t>
      </w:r>
      <w:r w:rsidR="00F24559" w:rsidRPr="00EC2666">
        <w:rPr>
          <w:rFonts w:ascii="Times New Roman" w:hAnsi="Times New Roman" w:cs="Times New Roman"/>
          <w:sz w:val="24"/>
          <w:szCs w:val="24"/>
        </w:rPr>
        <w:t>that I could not ignore</w:t>
      </w:r>
      <w:r w:rsidR="008F3D1A" w:rsidRPr="00EC2666">
        <w:rPr>
          <w:rFonts w:ascii="Times New Roman" w:hAnsi="Times New Roman" w:cs="Times New Roman"/>
          <w:sz w:val="24"/>
          <w:szCs w:val="24"/>
        </w:rPr>
        <w:t>. My mouth began to</w:t>
      </w:r>
      <w:r w:rsidR="006E3BC4" w:rsidRPr="00EC2666">
        <w:rPr>
          <w:rFonts w:ascii="Times New Roman" w:hAnsi="Times New Roman" w:cs="Times New Roman"/>
          <w:sz w:val="24"/>
          <w:szCs w:val="24"/>
        </w:rPr>
        <w:t xml:space="preserve"> salivate </w:t>
      </w:r>
      <w:r w:rsidR="003F1018">
        <w:rPr>
          <w:rFonts w:ascii="Times New Roman" w:hAnsi="Times New Roman" w:cs="Times New Roman"/>
          <w:sz w:val="24"/>
          <w:szCs w:val="24"/>
        </w:rPr>
        <w:t>at a rate that alarmed me</w:t>
      </w:r>
      <w:r w:rsidR="006E3BC4" w:rsidRPr="00EC2666">
        <w:rPr>
          <w:rFonts w:ascii="Times New Roman" w:hAnsi="Times New Roman" w:cs="Times New Roman"/>
          <w:sz w:val="24"/>
          <w:szCs w:val="24"/>
        </w:rPr>
        <w:t xml:space="preserve">. </w:t>
      </w:r>
      <w:r w:rsidR="008B5CFC" w:rsidRPr="00EC2666">
        <w:rPr>
          <w:rFonts w:ascii="Times New Roman" w:hAnsi="Times New Roman" w:cs="Times New Roman"/>
          <w:sz w:val="24"/>
          <w:szCs w:val="24"/>
        </w:rPr>
        <w:t xml:space="preserve">The mild tension headache </w:t>
      </w:r>
      <w:r w:rsidR="00D91175">
        <w:rPr>
          <w:rFonts w:ascii="Times New Roman" w:hAnsi="Times New Roman" w:cs="Times New Roman"/>
          <w:sz w:val="24"/>
          <w:szCs w:val="24"/>
        </w:rPr>
        <w:t xml:space="preserve">I </w:t>
      </w:r>
      <w:r w:rsidR="00D91175">
        <w:rPr>
          <w:rFonts w:ascii="Times New Roman" w:hAnsi="Times New Roman" w:cs="Times New Roman"/>
          <w:sz w:val="24"/>
          <w:szCs w:val="24"/>
        </w:rPr>
        <w:lastRenderedPageBreak/>
        <w:t xml:space="preserve">experienced minutes ago developed into </w:t>
      </w:r>
      <w:r w:rsidR="00BD5A38" w:rsidRPr="00EC2666">
        <w:rPr>
          <w:rFonts w:ascii="Times New Roman" w:hAnsi="Times New Roman" w:cs="Times New Roman"/>
          <w:sz w:val="24"/>
          <w:szCs w:val="24"/>
        </w:rPr>
        <w:t xml:space="preserve">a dull ache across my forehead and temples. </w:t>
      </w:r>
      <w:r w:rsidR="009925BA" w:rsidRPr="00EC2666">
        <w:rPr>
          <w:rFonts w:ascii="Times New Roman" w:hAnsi="Times New Roman" w:cs="Times New Roman"/>
          <w:sz w:val="24"/>
          <w:szCs w:val="24"/>
        </w:rPr>
        <w:t xml:space="preserve">My appetite fell away, and I </w:t>
      </w:r>
      <w:r w:rsidR="008B1D8F" w:rsidRPr="00EC2666">
        <w:rPr>
          <w:rFonts w:ascii="Times New Roman" w:hAnsi="Times New Roman" w:cs="Times New Roman"/>
          <w:sz w:val="24"/>
          <w:szCs w:val="24"/>
        </w:rPr>
        <w:t>felt a need to move.</w:t>
      </w:r>
      <w:r w:rsidR="00FF31CA" w:rsidRPr="00EC26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E880B0" w14:textId="7F804694" w:rsidR="009E0604" w:rsidRPr="00EC2666" w:rsidRDefault="009E0604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>“What’s wrong?” Peter asked.</w:t>
      </w:r>
    </w:p>
    <w:p w14:paraId="38DB6D1D" w14:textId="2FE29C28" w:rsidR="009E0604" w:rsidRPr="00EC2666" w:rsidRDefault="009E0604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>“I need to lie down</w:t>
      </w:r>
      <w:r w:rsidR="00E70737" w:rsidRPr="00EC2666">
        <w:rPr>
          <w:rFonts w:ascii="Times New Roman" w:hAnsi="Times New Roman" w:cs="Times New Roman"/>
          <w:sz w:val="24"/>
          <w:szCs w:val="24"/>
        </w:rPr>
        <w:t xml:space="preserve">,” I replied </w:t>
      </w:r>
      <w:r w:rsidR="003F1018">
        <w:rPr>
          <w:rFonts w:ascii="Times New Roman" w:hAnsi="Times New Roman" w:cs="Times New Roman"/>
          <w:sz w:val="24"/>
          <w:szCs w:val="24"/>
        </w:rPr>
        <w:t xml:space="preserve">as I looked </w:t>
      </w:r>
      <w:r w:rsidR="00E70737" w:rsidRPr="00EC2666">
        <w:rPr>
          <w:rFonts w:ascii="Times New Roman" w:hAnsi="Times New Roman" w:cs="Times New Roman"/>
          <w:sz w:val="24"/>
          <w:szCs w:val="24"/>
        </w:rPr>
        <w:t>for the nearest escape hatch.</w:t>
      </w:r>
    </w:p>
    <w:p w14:paraId="01B0654A" w14:textId="697FC68B" w:rsidR="00E70737" w:rsidRPr="00EC2666" w:rsidRDefault="00DC3B7D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>I made my way down the ladder to the main level</w:t>
      </w:r>
      <w:r w:rsidR="00AD1169" w:rsidRPr="00EC2666">
        <w:rPr>
          <w:rFonts w:ascii="Times New Roman" w:hAnsi="Times New Roman" w:cs="Times New Roman"/>
          <w:sz w:val="24"/>
          <w:szCs w:val="24"/>
        </w:rPr>
        <w:t>. My sweaty palms gripped the metal rails</w:t>
      </w:r>
      <w:r w:rsidR="000631C5" w:rsidRPr="00EC2666">
        <w:rPr>
          <w:rFonts w:ascii="Times New Roman" w:hAnsi="Times New Roman" w:cs="Times New Roman"/>
          <w:sz w:val="24"/>
          <w:szCs w:val="24"/>
        </w:rPr>
        <w:t xml:space="preserve"> a</w:t>
      </w:r>
      <w:r w:rsidR="00CF4EE9" w:rsidRPr="00EC2666">
        <w:rPr>
          <w:rFonts w:ascii="Times New Roman" w:hAnsi="Times New Roman" w:cs="Times New Roman"/>
          <w:sz w:val="24"/>
          <w:szCs w:val="24"/>
        </w:rPr>
        <w:t>s</w:t>
      </w:r>
      <w:r w:rsidR="000631C5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CF4EE9" w:rsidRPr="00EC2666">
        <w:rPr>
          <w:rFonts w:ascii="Times New Roman" w:hAnsi="Times New Roman" w:cs="Times New Roman"/>
          <w:sz w:val="24"/>
          <w:szCs w:val="24"/>
        </w:rPr>
        <w:t xml:space="preserve">I trained my eyes on a dark </w:t>
      </w:r>
      <w:r w:rsidR="00D80B02">
        <w:rPr>
          <w:rFonts w:ascii="Times New Roman" w:hAnsi="Times New Roman" w:cs="Times New Roman"/>
          <w:sz w:val="24"/>
          <w:szCs w:val="24"/>
        </w:rPr>
        <w:t>seawater patch</w:t>
      </w:r>
      <w:r w:rsidR="00CF4EE9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3F1018">
        <w:rPr>
          <w:rFonts w:ascii="Times New Roman" w:hAnsi="Times New Roman" w:cs="Times New Roman"/>
          <w:sz w:val="24"/>
          <w:szCs w:val="24"/>
        </w:rPr>
        <w:t xml:space="preserve">and tried </w:t>
      </w:r>
      <w:r w:rsidR="00A80109" w:rsidRPr="00EC2666">
        <w:rPr>
          <w:rFonts w:ascii="Times New Roman" w:hAnsi="Times New Roman" w:cs="Times New Roman"/>
          <w:sz w:val="24"/>
          <w:szCs w:val="24"/>
        </w:rPr>
        <w:t>desperately to</w:t>
      </w:r>
      <w:r w:rsidR="006341CF" w:rsidRPr="00EC2666">
        <w:rPr>
          <w:rFonts w:ascii="Times New Roman" w:hAnsi="Times New Roman" w:cs="Times New Roman"/>
          <w:sz w:val="24"/>
          <w:szCs w:val="24"/>
        </w:rPr>
        <w:t xml:space="preserve"> calm my nerves. </w:t>
      </w:r>
      <w:r w:rsidR="00841D51" w:rsidRPr="00EC2666">
        <w:rPr>
          <w:rFonts w:ascii="Times New Roman" w:hAnsi="Times New Roman" w:cs="Times New Roman"/>
          <w:sz w:val="24"/>
          <w:szCs w:val="24"/>
        </w:rPr>
        <w:t xml:space="preserve">“I need a </w:t>
      </w:r>
      <w:r w:rsidR="000631C5" w:rsidRPr="00EC2666">
        <w:rPr>
          <w:rFonts w:ascii="Times New Roman" w:hAnsi="Times New Roman" w:cs="Times New Roman"/>
          <w:sz w:val="24"/>
          <w:szCs w:val="24"/>
        </w:rPr>
        <w:t>cushion</w:t>
      </w:r>
      <w:r w:rsidR="00841D51" w:rsidRPr="00EC2666">
        <w:rPr>
          <w:rFonts w:ascii="Times New Roman" w:hAnsi="Times New Roman" w:cs="Times New Roman"/>
          <w:sz w:val="24"/>
          <w:szCs w:val="24"/>
        </w:rPr>
        <w:t>,” I said.</w:t>
      </w:r>
    </w:p>
    <w:p w14:paraId="54EAC681" w14:textId="21AAD64E" w:rsidR="00841D51" w:rsidRPr="00EC2666" w:rsidRDefault="007B3926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>Peter brought me a cushion like Carole's.</w:t>
      </w:r>
      <w:r w:rsidR="002B1273" w:rsidRPr="00EC2666">
        <w:rPr>
          <w:rFonts w:ascii="Times New Roman" w:hAnsi="Times New Roman" w:cs="Times New Roman"/>
          <w:sz w:val="24"/>
          <w:szCs w:val="24"/>
        </w:rPr>
        <w:t xml:space="preserve"> “Where do you want it?” Peter asked.</w:t>
      </w:r>
    </w:p>
    <w:p w14:paraId="6C7CD739" w14:textId="7DA168B3" w:rsidR="002B1273" w:rsidRPr="00EC2666" w:rsidRDefault="002B1273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>“Right here,” I replied.</w:t>
      </w:r>
    </w:p>
    <w:p w14:paraId="6A0B7B64" w14:textId="31337F80" w:rsidR="00CE584D" w:rsidRPr="00EC2666" w:rsidRDefault="00273CD0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>Peter dropped the c</w:t>
      </w:r>
      <w:r w:rsidR="002040CB" w:rsidRPr="00EC2666">
        <w:rPr>
          <w:rFonts w:ascii="Times New Roman" w:hAnsi="Times New Roman" w:cs="Times New Roman"/>
          <w:sz w:val="24"/>
          <w:szCs w:val="24"/>
        </w:rPr>
        <w:t>ushion</w:t>
      </w:r>
      <w:r w:rsidR="008C0A57" w:rsidRPr="00EC2666">
        <w:rPr>
          <w:rFonts w:ascii="Times New Roman" w:hAnsi="Times New Roman" w:cs="Times New Roman"/>
          <w:sz w:val="24"/>
          <w:szCs w:val="24"/>
        </w:rPr>
        <w:t>, and I scooched it into the shade</w:t>
      </w:r>
      <w:r w:rsidR="00F70A01" w:rsidRPr="00EC2666">
        <w:rPr>
          <w:rFonts w:ascii="Times New Roman" w:hAnsi="Times New Roman" w:cs="Times New Roman"/>
          <w:sz w:val="24"/>
          <w:szCs w:val="24"/>
        </w:rPr>
        <w:t>.</w:t>
      </w:r>
      <w:r w:rsidR="008C0A57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863F3B" w:rsidRPr="00EC2666">
        <w:rPr>
          <w:rFonts w:ascii="Times New Roman" w:hAnsi="Times New Roman" w:cs="Times New Roman"/>
          <w:sz w:val="24"/>
          <w:szCs w:val="24"/>
        </w:rPr>
        <w:t>S</w:t>
      </w:r>
      <w:r w:rsidR="008C0A57" w:rsidRPr="00EC2666">
        <w:rPr>
          <w:rFonts w:ascii="Times New Roman" w:hAnsi="Times New Roman" w:cs="Times New Roman"/>
          <w:sz w:val="24"/>
          <w:szCs w:val="24"/>
        </w:rPr>
        <w:t>lowly</w:t>
      </w:r>
      <w:r w:rsidR="00D80B02">
        <w:rPr>
          <w:rFonts w:ascii="Times New Roman" w:hAnsi="Times New Roman" w:cs="Times New Roman"/>
          <w:sz w:val="24"/>
          <w:szCs w:val="24"/>
        </w:rPr>
        <w:t>, I lowered myself onto my makeshift bed; I</w:t>
      </w:r>
      <w:r w:rsidR="00CB770B" w:rsidRPr="00EC2666">
        <w:rPr>
          <w:rFonts w:ascii="Times New Roman" w:hAnsi="Times New Roman" w:cs="Times New Roman"/>
          <w:sz w:val="24"/>
          <w:szCs w:val="24"/>
        </w:rPr>
        <w:t xml:space="preserve"> lay</w:t>
      </w:r>
      <w:r w:rsidR="00894448" w:rsidRPr="00EC2666">
        <w:rPr>
          <w:rFonts w:ascii="Times New Roman" w:hAnsi="Times New Roman" w:cs="Times New Roman"/>
          <w:sz w:val="24"/>
          <w:szCs w:val="24"/>
        </w:rPr>
        <w:t xml:space="preserve"> down</w:t>
      </w:r>
      <w:r w:rsidR="00CB770B" w:rsidRPr="00EC2666">
        <w:rPr>
          <w:rFonts w:ascii="Times New Roman" w:hAnsi="Times New Roman" w:cs="Times New Roman"/>
          <w:sz w:val="24"/>
          <w:szCs w:val="24"/>
        </w:rPr>
        <w:t xml:space="preserve"> and prayed for</w:t>
      </w:r>
      <w:r w:rsidR="00001B80" w:rsidRPr="00EC2666">
        <w:rPr>
          <w:rFonts w:ascii="Times New Roman" w:hAnsi="Times New Roman" w:cs="Times New Roman"/>
          <w:sz w:val="24"/>
          <w:szCs w:val="24"/>
        </w:rPr>
        <w:t xml:space="preserve"> the </w:t>
      </w:r>
      <w:r w:rsidR="007B3926" w:rsidRPr="00EC2666">
        <w:rPr>
          <w:rFonts w:ascii="Times New Roman" w:hAnsi="Times New Roman" w:cs="Times New Roman"/>
          <w:sz w:val="24"/>
          <w:szCs w:val="24"/>
        </w:rPr>
        <w:t>nausea</w:t>
      </w:r>
      <w:r w:rsidR="00001B80" w:rsidRPr="00EC2666">
        <w:rPr>
          <w:rFonts w:ascii="Times New Roman" w:hAnsi="Times New Roman" w:cs="Times New Roman"/>
          <w:sz w:val="24"/>
          <w:szCs w:val="24"/>
        </w:rPr>
        <w:t xml:space="preserve"> to pass. </w:t>
      </w:r>
      <w:r w:rsidR="009A2913" w:rsidRPr="00EC2666">
        <w:rPr>
          <w:rFonts w:ascii="Times New Roman" w:hAnsi="Times New Roman" w:cs="Times New Roman"/>
          <w:sz w:val="24"/>
          <w:szCs w:val="24"/>
        </w:rPr>
        <w:t xml:space="preserve">At that moment, my appearance </w:t>
      </w:r>
      <w:r w:rsidR="00677CE1">
        <w:rPr>
          <w:rFonts w:ascii="Times New Roman" w:hAnsi="Times New Roman" w:cs="Times New Roman"/>
          <w:sz w:val="24"/>
          <w:szCs w:val="24"/>
        </w:rPr>
        <w:t>did not concern me</w:t>
      </w:r>
      <w:r w:rsidR="009A2913" w:rsidRPr="00EC2666">
        <w:rPr>
          <w:rFonts w:ascii="Times New Roman" w:hAnsi="Times New Roman" w:cs="Times New Roman"/>
          <w:sz w:val="24"/>
          <w:szCs w:val="24"/>
        </w:rPr>
        <w:t>, nor the inconvenience caused to others as they had to walk to the opposite side of the boat to enter the galley.</w:t>
      </w:r>
      <w:r w:rsidR="0073765E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001B80" w:rsidRPr="00EC2666">
        <w:rPr>
          <w:rFonts w:ascii="Times New Roman" w:hAnsi="Times New Roman" w:cs="Times New Roman"/>
          <w:sz w:val="24"/>
          <w:szCs w:val="24"/>
        </w:rPr>
        <w:t xml:space="preserve">I didn’t even care </w:t>
      </w:r>
      <w:r w:rsidR="004934C7">
        <w:rPr>
          <w:rFonts w:ascii="Times New Roman" w:hAnsi="Times New Roman" w:cs="Times New Roman"/>
          <w:sz w:val="24"/>
          <w:szCs w:val="24"/>
        </w:rPr>
        <w:t>if anyone viewed me as</w:t>
      </w:r>
      <w:r w:rsidR="00DA3485" w:rsidRPr="00EC2666">
        <w:rPr>
          <w:rFonts w:ascii="Times New Roman" w:hAnsi="Times New Roman" w:cs="Times New Roman"/>
          <w:sz w:val="24"/>
          <w:szCs w:val="24"/>
        </w:rPr>
        <w:t xml:space="preserve"> green around the gills</w:t>
      </w:r>
      <w:r w:rsidR="00F73068" w:rsidRPr="00EC2666">
        <w:rPr>
          <w:rFonts w:ascii="Times New Roman" w:hAnsi="Times New Roman" w:cs="Times New Roman"/>
          <w:sz w:val="24"/>
          <w:szCs w:val="24"/>
        </w:rPr>
        <w:t xml:space="preserve">. </w:t>
      </w:r>
      <w:r w:rsidR="00D05224">
        <w:rPr>
          <w:rFonts w:ascii="Times New Roman" w:hAnsi="Times New Roman" w:cs="Times New Roman"/>
          <w:i/>
          <w:iCs/>
          <w:sz w:val="24"/>
          <w:szCs w:val="24"/>
        </w:rPr>
        <w:t>I guess I didn’t make a great</w:t>
      </w:r>
      <w:r w:rsidR="00F73068" w:rsidRPr="00EC2666">
        <w:rPr>
          <w:rFonts w:ascii="Times New Roman" w:hAnsi="Times New Roman" w:cs="Times New Roman"/>
          <w:i/>
          <w:iCs/>
          <w:sz w:val="24"/>
          <w:szCs w:val="24"/>
        </w:rPr>
        <w:t xml:space="preserve"> first impression</w:t>
      </w:r>
      <w:r w:rsidR="00CD6F86" w:rsidRPr="00EC2666">
        <w:rPr>
          <w:rFonts w:ascii="Times New Roman" w:hAnsi="Times New Roman" w:cs="Times New Roman"/>
          <w:sz w:val="24"/>
          <w:szCs w:val="24"/>
        </w:rPr>
        <w:t>, I thought.</w:t>
      </w:r>
    </w:p>
    <w:p w14:paraId="624010F7" w14:textId="5C0003E3" w:rsidR="00402231" w:rsidRPr="00EC2666" w:rsidRDefault="002B09A4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>Thankfully, people soon</w:t>
      </w:r>
      <w:r w:rsidR="009D3481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7030D0">
        <w:rPr>
          <w:rFonts w:ascii="Times New Roman" w:hAnsi="Times New Roman" w:cs="Times New Roman"/>
          <w:sz w:val="24"/>
          <w:szCs w:val="24"/>
        </w:rPr>
        <w:t>went about their business</w:t>
      </w:r>
      <w:r w:rsidR="007D693F" w:rsidRPr="00EC2666">
        <w:rPr>
          <w:rFonts w:ascii="Times New Roman" w:hAnsi="Times New Roman" w:cs="Times New Roman"/>
          <w:sz w:val="24"/>
          <w:szCs w:val="24"/>
        </w:rPr>
        <w:t>,</w:t>
      </w:r>
      <w:r w:rsidR="009D3481" w:rsidRPr="00EC2666">
        <w:rPr>
          <w:rFonts w:ascii="Times New Roman" w:hAnsi="Times New Roman" w:cs="Times New Roman"/>
          <w:sz w:val="24"/>
          <w:szCs w:val="24"/>
        </w:rPr>
        <w:t xml:space="preserve"> and I </w:t>
      </w:r>
      <w:r w:rsidR="006465CE" w:rsidRPr="00EC2666">
        <w:rPr>
          <w:rFonts w:ascii="Times New Roman" w:hAnsi="Times New Roman" w:cs="Times New Roman"/>
          <w:sz w:val="24"/>
          <w:szCs w:val="24"/>
        </w:rPr>
        <w:t>could</w:t>
      </w:r>
      <w:r w:rsidR="009D3481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BC1AF8" w:rsidRPr="00EC2666">
        <w:rPr>
          <w:rFonts w:ascii="Times New Roman" w:hAnsi="Times New Roman" w:cs="Times New Roman"/>
          <w:sz w:val="24"/>
          <w:szCs w:val="24"/>
        </w:rPr>
        <w:t>lie</w:t>
      </w:r>
      <w:r w:rsidR="00AA234C" w:rsidRPr="00EC2666">
        <w:rPr>
          <w:rFonts w:ascii="Times New Roman" w:hAnsi="Times New Roman" w:cs="Times New Roman"/>
          <w:sz w:val="24"/>
          <w:szCs w:val="24"/>
        </w:rPr>
        <w:t xml:space="preserve"> down</w:t>
      </w:r>
      <w:r w:rsidR="00BC1AF8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9D3481" w:rsidRPr="00EC2666">
        <w:rPr>
          <w:rFonts w:ascii="Times New Roman" w:hAnsi="Times New Roman" w:cs="Times New Roman"/>
          <w:sz w:val="24"/>
          <w:szCs w:val="24"/>
        </w:rPr>
        <w:t xml:space="preserve">peacefully. </w:t>
      </w:r>
      <w:r w:rsidR="005A4243" w:rsidRPr="00EC2666">
        <w:rPr>
          <w:rFonts w:ascii="Times New Roman" w:hAnsi="Times New Roman" w:cs="Times New Roman"/>
          <w:sz w:val="24"/>
          <w:szCs w:val="24"/>
        </w:rPr>
        <w:t>With time, rest, and fresh air, t</w:t>
      </w:r>
      <w:r w:rsidR="005014F6" w:rsidRPr="00EC2666">
        <w:rPr>
          <w:rFonts w:ascii="Times New Roman" w:hAnsi="Times New Roman" w:cs="Times New Roman"/>
          <w:sz w:val="24"/>
          <w:szCs w:val="24"/>
        </w:rPr>
        <w:t xml:space="preserve">he nausea eased, and I felt better. </w:t>
      </w:r>
    </w:p>
    <w:p w14:paraId="2BE960F2" w14:textId="4B068A4E" w:rsidR="009D3481" w:rsidRPr="00EC2666" w:rsidRDefault="0011189A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>Before long,</w:t>
      </w:r>
      <w:r w:rsidR="00802EBA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6465CE" w:rsidRPr="00EC2666">
        <w:rPr>
          <w:rFonts w:ascii="Times New Roman" w:hAnsi="Times New Roman" w:cs="Times New Roman"/>
          <w:sz w:val="24"/>
          <w:szCs w:val="24"/>
        </w:rPr>
        <w:t xml:space="preserve">I </w:t>
      </w:r>
      <w:r w:rsidR="004C7022" w:rsidRPr="00EC2666">
        <w:rPr>
          <w:rFonts w:ascii="Times New Roman" w:hAnsi="Times New Roman" w:cs="Times New Roman"/>
          <w:sz w:val="24"/>
          <w:szCs w:val="24"/>
        </w:rPr>
        <w:t xml:space="preserve">pulled myself to a seated position on my comfy cushion and </w:t>
      </w:r>
      <w:r w:rsidR="006465CE" w:rsidRPr="00EC2666">
        <w:rPr>
          <w:rFonts w:ascii="Times New Roman" w:hAnsi="Times New Roman" w:cs="Times New Roman"/>
          <w:sz w:val="24"/>
          <w:szCs w:val="24"/>
        </w:rPr>
        <w:t>considered standing.</w:t>
      </w:r>
      <w:r w:rsidR="004A77FE" w:rsidRPr="00EC2666">
        <w:rPr>
          <w:rFonts w:ascii="Times New Roman" w:hAnsi="Times New Roman" w:cs="Times New Roman"/>
          <w:sz w:val="24"/>
          <w:szCs w:val="24"/>
        </w:rPr>
        <w:t xml:space="preserve"> Marshal came by</w:t>
      </w:r>
      <w:r w:rsidR="00E50585" w:rsidRPr="00EC2666">
        <w:rPr>
          <w:rFonts w:ascii="Times New Roman" w:hAnsi="Times New Roman" w:cs="Times New Roman"/>
          <w:sz w:val="24"/>
          <w:szCs w:val="24"/>
        </w:rPr>
        <w:t xml:space="preserve">, squatted </w:t>
      </w:r>
      <w:r w:rsidR="002D70CD" w:rsidRPr="00EC2666">
        <w:rPr>
          <w:rFonts w:ascii="Times New Roman" w:hAnsi="Times New Roman" w:cs="Times New Roman"/>
          <w:sz w:val="24"/>
          <w:szCs w:val="24"/>
        </w:rPr>
        <w:t>beside me</w:t>
      </w:r>
      <w:r w:rsidR="006465CE" w:rsidRPr="00EC2666">
        <w:rPr>
          <w:rFonts w:ascii="Times New Roman" w:hAnsi="Times New Roman" w:cs="Times New Roman"/>
          <w:sz w:val="24"/>
          <w:szCs w:val="24"/>
        </w:rPr>
        <w:t>,</w:t>
      </w:r>
      <w:r w:rsidR="00E50585" w:rsidRPr="00EC2666">
        <w:rPr>
          <w:rFonts w:ascii="Times New Roman" w:hAnsi="Times New Roman" w:cs="Times New Roman"/>
          <w:sz w:val="24"/>
          <w:szCs w:val="24"/>
        </w:rPr>
        <w:t xml:space="preserve"> and asked how I </w:t>
      </w:r>
      <w:r w:rsidR="003E42F3">
        <w:rPr>
          <w:rFonts w:ascii="Times New Roman" w:hAnsi="Times New Roman" w:cs="Times New Roman"/>
          <w:sz w:val="24"/>
          <w:szCs w:val="24"/>
        </w:rPr>
        <w:t>felt</w:t>
      </w:r>
      <w:r w:rsidR="00E50585" w:rsidRPr="00EC2666">
        <w:rPr>
          <w:rFonts w:ascii="Times New Roman" w:hAnsi="Times New Roman" w:cs="Times New Roman"/>
          <w:sz w:val="24"/>
          <w:szCs w:val="24"/>
        </w:rPr>
        <w:t>. “Don’t worry about it. I still get sick. That’s why I wear these</w:t>
      </w:r>
      <w:r w:rsidR="00D64A43" w:rsidRPr="00EC2666">
        <w:rPr>
          <w:rFonts w:ascii="Times New Roman" w:hAnsi="Times New Roman" w:cs="Times New Roman"/>
          <w:sz w:val="24"/>
          <w:szCs w:val="24"/>
        </w:rPr>
        <w:t xml:space="preserve">,” he said </w:t>
      </w:r>
      <w:r w:rsidR="007030D0">
        <w:rPr>
          <w:rFonts w:ascii="Times New Roman" w:hAnsi="Times New Roman" w:cs="Times New Roman"/>
          <w:sz w:val="24"/>
          <w:szCs w:val="24"/>
        </w:rPr>
        <w:t>as he pointed</w:t>
      </w:r>
      <w:r w:rsidR="00D6385F">
        <w:rPr>
          <w:rFonts w:ascii="Times New Roman" w:hAnsi="Times New Roman" w:cs="Times New Roman"/>
          <w:sz w:val="24"/>
          <w:szCs w:val="24"/>
        </w:rPr>
        <w:t xml:space="preserve"> a calloused finger </w:t>
      </w:r>
      <w:r w:rsidR="00D64A43" w:rsidRPr="00EC2666">
        <w:rPr>
          <w:rFonts w:ascii="Times New Roman" w:hAnsi="Times New Roman" w:cs="Times New Roman"/>
          <w:sz w:val="24"/>
          <w:szCs w:val="24"/>
        </w:rPr>
        <w:t xml:space="preserve">to </w:t>
      </w:r>
      <w:r w:rsidR="00D6385F">
        <w:rPr>
          <w:rFonts w:ascii="Times New Roman" w:hAnsi="Times New Roman" w:cs="Times New Roman"/>
          <w:sz w:val="24"/>
          <w:szCs w:val="24"/>
        </w:rPr>
        <w:t>the</w:t>
      </w:r>
      <w:r w:rsidR="00D64A43" w:rsidRPr="00EC2666">
        <w:rPr>
          <w:rFonts w:ascii="Times New Roman" w:hAnsi="Times New Roman" w:cs="Times New Roman"/>
          <w:sz w:val="24"/>
          <w:szCs w:val="24"/>
        </w:rPr>
        <w:t xml:space="preserve"> yellow </w:t>
      </w:r>
      <w:r w:rsidR="00B46770" w:rsidRPr="00EC2666">
        <w:rPr>
          <w:rFonts w:ascii="Times New Roman" w:hAnsi="Times New Roman" w:cs="Times New Roman"/>
          <w:sz w:val="24"/>
          <w:szCs w:val="24"/>
        </w:rPr>
        <w:t>bracelet</w:t>
      </w:r>
      <w:r w:rsidR="00D64A43" w:rsidRPr="00EC2666">
        <w:rPr>
          <w:rFonts w:ascii="Times New Roman" w:hAnsi="Times New Roman" w:cs="Times New Roman"/>
          <w:sz w:val="24"/>
          <w:szCs w:val="24"/>
        </w:rPr>
        <w:t xml:space="preserve"> around his wrist. “We’ll get you one of these </w:t>
      </w:r>
      <w:r w:rsidR="001D47A0" w:rsidRPr="00EC2666">
        <w:rPr>
          <w:rFonts w:ascii="Times New Roman" w:hAnsi="Times New Roman" w:cs="Times New Roman"/>
          <w:sz w:val="24"/>
          <w:szCs w:val="24"/>
        </w:rPr>
        <w:t xml:space="preserve">Sea Bands </w:t>
      </w:r>
      <w:r w:rsidR="00D64A43" w:rsidRPr="00EC2666">
        <w:rPr>
          <w:rFonts w:ascii="Times New Roman" w:hAnsi="Times New Roman" w:cs="Times New Roman"/>
          <w:sz w:val="24"/>
          <w:szCs w:val="24"/>
        </w:rPr>
        <w:t>so you can come back out with us</w:t>
      </w:r>
      <w:r w:rsidR="00B46770" w:rsidRPr="00EC2666">
        <w:rPr>
          <w:rFonts w:ascii="Times New Roman" w:hAnsi="Times New Roman" w:cs="Times New Roman"/>
          <w:sz w:val="24"/>
          <w:szCs w:val="24"/>
        </w:rPr>
        <w:t xml:space="preserve"> and not get sick</w:t>
      </w:r>
      <w:r w:rsidR="00D64A43" w:rsidRPr="00EC2666">
        <w:rPr>
          <w:rFonts w:ascii="Times New Roman" w:hAnsi="Times New Roman" w:cs="Times New Roman"/>
          <w:sz w:val="24"/>
          <w:szCs w:val="24"/>
        </w:rPr>
        <w:t>.”</w:t>
      </w:r>
      <w:r w:rsidR="007D693F" w:rsidRPr="00EC26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E5A715" w14:textId="688CF7EB" w:rsidR="00DF581C" w:rsidRPr="00EC2666" w:rsidRDefault="00DF581C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lastRenderedPageBreak/>
        <w:t xml:space="preserve">I can’t tell you how </w:t>
      </w:r>
      <w:r w:rsidR="00D6385F">
        <w:rPr>
          <w:rFonts w:ascii="Times New Roman" w:hAnsi="Times New Roman" w:cs="Times New Roman"/>
          <w:sz w:val="24"/>
          <w:szCs w:val="24"/>
        </w:rPr>
        <w:t>t</w:t>
      </w:r>
      <w:r w:rsidRPr="00EC2666">
        <w:rPr>
          <w:rFonts w:ascii="Times New Roman" w:hAnsi="Times New Roman" w:cs="Times New Roman"/>
          <w:sz w:val="24"/>
          <w:szCs w:val="24"/>
        </w:rPr>
        <w:t xml:space="preserve">hat comment </w:t>
      </w:r>
      <w:r w:rsidR="00D6385F">
        <w:rPr>
          <w:rFonts w:ascii="Times New Roman" w:hAnsi="Times New Roman" w:cs="Times New Roman"/>
          <w:sz w:val="24"/>
          <w:szCs w:val="24"/>
        </w:rPr>
        <w:t>reassured me</w:t>
      </w:r>
      <w:r w:rsidRPr="00EC2666">
        <w:rPr>
          <w:rFonts w:ascii="Times New Roman" w:hAnsi="Times New Roman" w:cs="Times New Roman"/>
          <w:sz w:val="24"/>
          <w:szCs w:val="24"/>
        </w:rPr>
        <w:t xml:space="preserve">. </w:t>
      </w:r>
      <w:r w:rsidR="00B614CF" w:rsidRPr="00EC2666">
        <w:rPr>
          <w:rFonts w:ascii="Times New Roman" w:hAnsi="Times New Roman" w:cs="Times New Roman"/>
          <w:sz w:val="24"/>
          <w:szCs w:val="24"/>
        </w:rPr>
        <w:t xml:space="preserve">I </w:t>
      </w:r>
      <w:r w:rsidR="00676264" w:rsidRPr="00EC2666">
        <w:rPr>
          <w:rFonts w:ascii="Times New Roman" w:hAnsi="Times New Roman" w:cs="Times New Roman"/>
          <w:sz w:val="24"/>
          <w:szCs w:val="24"/>
        </w:rPr>
        <w:t xml:space="preserve">wasn’t the only one </w:t>
      </w:r>
      <w:r w:rsidR="00415AA4" w:rsidRPr="00EC2666">
        <w:rPr>
          <w:rFonts w:ascii="Times New Roman" w:hAnsi="Times New Roman" w:cs="Times New Roman"/>
          <w:sz w:val="24"/>
          <w:szCs w:val="24"/>
        </w:rPr>
        <w:t xml:space="preserve">on </w:t>
      </w:r>
      <w:r w:rsidR="00676264" w:rsidRPr="00EC2666">
        <w:rPr>
          <w:rFonts w:ascii="Times New Roman" w:hAnsi="Times New Roman" w:cs="Times New Roman"/>
          <w:sz w:val="24"/>
          <w:szCs w:val="24"/>
        </w:rPr>
        <w:t xml:space="preserve">board who ever got sick, </w:t>
      </w:r>
      <w:r w:rsidR="00B614CF" w:rsidRPr="00EC2666">
        <w:rPr>
          <w:rFonts w:ascii="Times New Roman" w:hAnsi="Times New Roman" w:cs="Times New Roman"/>
          <w:sz w:val="24"/>
          <w:szCs w:val="24"/>
        </w:rPr>
        <w:t xml:space="preserve">and </w:t>
      </w:r>
      <w:r w:rsidR="00415AA4" w:rsidRPr="00EC2666">
        <w:rPr>
          <w:rFonts w:ascii="Times New Roman" w:hAnsi="Times New Roman" w:cs="Times New Roman"/>
          <w:sz w:val="24"/>
          <w:szCs w:val="24"/>
        </w:rPr>
        <w:t>they still wanted me to come back.</w:t>
      </w:r>
    </w:p>
    <w:p w14:paraId="56750054" w14:textId="16E57C25" w:rsidR="00BD18D3" w:rsidRPr="00EC2666" w:rsidRDefault="00A21E06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>I returned many times</w:t>
      </w:r>
      <w:r w:rsidR="002815D4" w:rsidRPr="00EC2666">
        <w:rPr>
          <w:rFonts w:ascii="Times New Roman" w:hAnsi="Times New Roman" w:cs="Times New Roman"/>
          <w:sz w:val="24"/>
          <w:szCs w:val="24"/>
        </w:rPr>
        <w:t>. Over the years, Carole</w:t>
      </w:r>
      <w:r w:rsidR="003F6144" w:rsidRPr="00EC2666">
        <w:rPr>
          <w:rFonts w:ascii="Times New Roman" w:hAnsi="Times New Roman" w:cs="Times New Roman"/>
          <w:sz w:val="24"/>
          <w:szCs w:val="24"/>
        </w:rPr>
        <w:t xml:space="preserve"> and I </w:t>
      </w:r>
      <w:r w:rsidR="00675705" w:rsidRPr="00EC2666">
        <w:rPr>
          <w:rFonts w:ascii="Times New Roman" w:hAnsi="Times New Roman" w:cs="Times New Roman"/>
          <w:sz w:val="24"/>
          <w:szCs w:val="24"/>
        </w:rPr>
        <w:t>formed</w:t>
      </w:r>
      <w:r w:rsidR="003F6144" w:rsidRPr="00EC2666">
        <w:rPr>
          <w:rFonts w:ascii="Times New Roman" w:hAnsi="Times New Roman" w:cs="Times New Roman"/>
          <w:sz w:val="24"/>
          <w:szCs w:val="24"/>
        </w:rPr>
        <w:t xml:space="preserve"> </w:t>
      </w:r>
      <w:r w:rsidR="002815D4" w:rsidRPr="00EC2666">
        <w:rPr>
          <w:rFonts w:ascii="Times New Roman" w:hAnsi="Times New Roman" w:cs="Times New Roman"/>
          <w:sz w:val="24"/>
          <w:szCs w:val="24"/>
        </w:rPr>
        <w:t>a bond</w:t>
      </w:r>
      <w:r w:rsidR="00EC0ADF">
        <w:rPr>
          <w:rFonts w:ascii="Times New Roman" w:hAnsi="Times New Roman" w:cs="Times New Roman"/>
          <w:sz w:val="24"/>
          <w:szCs w:val="24"/>
        </w:rPr>
        <w:t>, and I grew to appreciate her loyalty,</w:t>
      </w:r>
      <w:r w:rsidR="003B2CCB">
        <w:rPr>
          <w:rFonts w:ascii="Times New Roman" w:hAnsi="Times New Roman" w:cs="Times New Roman"/>
          <w:sz w:val="24"/>
          <w:szCs w:val="24"/>
        </w:rPr>
        <w:t xml:space="preserve"> her</w:t>
      </w:r>
      <w:r w:rsidR="00EC0ADF">
        <w:rPr>
          <w:rFonts w:ascii="Times New Roman" w:hAnsi="Times New Roman" w:cs="Times New Roman"/>
          <w:sz w:val="24"/>
          <w:szCs w:val="24"/>
        </w:rPr>
        <w:t xml:space="preserve"> work ethic, </w:t>
      </w:r>
      <w:r w:rsidR="003B2CCB">
        <w:rPr>
          <w:rFonts w:ascii="Times New Roman" w:hAnsi="Times New Roman" w:cs="Times New Roman"/>
          <w:sz w:val="24"/>
          <w:szCs w:val="24"/>
        </w:rPr>
        <w:t xml:space="preserve">and her </w:t>
      </w:r>
      <w:r w:rsidR="004D1EED" w:rsidRPr="00EC2666">
        <w:rPr>
          <w:rFonts w:ascii="Times New Roman" w:hAnsi="Times New Roman" w:cs="Times New Roman"/>
          <w:sz w:val="24"/>
          <w:szCs w:val="24"/>
        </w:rPr>
        <w:t>eyes</w:t>
      </w:r>
      <w:r w:rsidR="002C1D0B">
        <w:rPr>
          <w:rFonts w:ascii="Times New Roman" w:hAnsi="Times New Roman" w:cs="Times New Roman"/>
          <w:sz w:val="24"/>
          <w:szCs w:val="24"/>
        </w:rPr>
        <w:t>, once hidden beneath her shades—eyes</w:t>
      </w:r>
      <w:r w:rsidR="0052288C">
        <w:rPr>
          <w:rFonts w:ascii="Times New Roman" w:hAnsi="Times New Roman" w:cs="Times New Roman"/>
          <w:sz w:val="24"/>
          <w:szCs w:val="24"/>
        </w:rPr>
        <w:t xml:space="preserve"> </w:t>
      </w:r>
      <w:r w:rsidR="0088162F" w:rsidRPr="00EC2666">
        <w:rPr>
          <w:rFonts w:ascii="Times New Roman" w:hAnsi="Times New Roman" w:cs="Times New Roman"/>
          <w:sz w:val="24"/>
          <w:szCs w:val="24"/>
        </w:rPr>
        <w:t xml:space="preserve">as blue as the Earth as seen from </w:t>
      </w:r>
      <w:r w:rsidR="00DD1DB6" w:rsidRPr="00EC2666">
        <w:rPr>
          <w:rFonts w:ascii="Times New Roman" w:hAnsi="Times New Roman" w:cs="Times New Roman"/>
          <w:sz w:val="24"/>
          <w:szCs w:val="24"/>
        </w:rPr>
        <w:t xml:space="preserve">outer </w:t>
      </w:r>
      <w:r w:rsidR="0088162F" w:rsidRPr="00EC2666">
        <w:rPr>
          <w:rFonts w:ascii="Times New Roman" w:hAnsi="Times New Roman" w:cs="Times New Roman"/>
          <w:sz w:val="24"/>
          <w:szCs w:val="24"/>
        </w:rPr>
        <w:t>space</w:t>
      </w:r>
      <w:r w:rsidR="00831D03">
        <w:rPr>
          <w:rFonts w:ascii="Times New Roman" w:hAnsi="Times New Roman" w:cs="Times New Roman"/>
          <w:sz w:val="24"/>
          <w:szCs w:val="24"/>
        </w:rPr>
        <w:t xml:space="preserve">. </w:t>
      </w:r>
      <w:r w:rsidR="002815D4" w:rsidRPr="00EC2666">
        <w:rPr>
          <w:rFonts w:ascii="Times New Roman" w:hAnsi="Times New Roman" w:cs="Times New Roman"/>
          <w:sz w:val="24"/>
          <w:szCs w:val="24"/>
        </w:rPr>
        <w:t>One evening, Carole announced</w:t>
      </w:r>
      <w:r w:rsidR="00DE7BEA">
        <w:rPr>
          <w:rFonts w:ascii="Times New Roman" w:hAnsi="Times New Roman" w:cs="Times New Roman"/>
          <w:sz w:val="24"/>
          <w:szCs w:val="24"/>
        </w:rPr>
        <w:t xml:space="preserve"> lobster </w:t>
      </w:r>
      <w:r w:rsidR="009C5B77">
        <w:rPr>
          <w:rFonts w:ascii="Times New Roman" w:hAnsi="Times New Roman" w:cs="Times New Roman"/>
          <w:sz w:val="24"/>
          <w:szCs w:val="24"/>
        </w:rPr>
        <w:t xml:space="preserve">to be </w:t>
      </w:r>
      <w:r w:rsidR="00F250E6">
        <w:rPr>
          <w:rFonts w:ascii="Times New Roman" w:hAnsi="Times New Roman" w:cs="Times New Roman"/>
          <w:sz w:val="24"/>
          <w:szCs w:val="24"/>
        </w:rPr>
        <w:t>on th</w:t>
      </w:r>
      <w:r w:rsidR="000B454A">
        <w:rPr>
          <w:rFonts w:ascii="Times New Roman" w:hAnsi="Times New Roman" w:cs="Times New Roman"/>
          <w:sz w:val="24"/>
          <w:szCs w:val="24"/>
        </w:rPr>
        <w:t xml:space="preserve">e </w:t>
      </w:r>
      <w:r w:rsidR="00F250E6">
        <w:rPr>
          <w:rFonts w:ascii="Times New Roman" w:hAnsi="Times New Roman" w:cs="Times New Roman"/>
          <w:sz w:val="24"/>
          <w:szCs w:val="24"/>
        </w:rPr>
        <w:t xml:space="preserve">evening’s menu. </w:t>
      </w:r>
      <w:r w:rsidR="002815D4" w:rsidRPr="00EC2666">
        <w:rPr>
          <w:rFonts w:ascii="Times New Roman" w:hAnsi="Times New Roman" w:cs="Times New Roman"/>
          <w:sz w:val="24"/>
          <w:szCs w:val="24"/>
        </w:rPr>
        <w:t>“I waited all summer for you to come on board before</w:t>
      </w:r>
      <w:r w:rsidR="0032238B">
        <w:rPr>
          <w:rFonts w:ascii="Times New Roman" w:hAnsi="Times New Roman" w:cs="Times New Roman"/>
          <w:sz w:val="24"/>
          <w:szCs w:val="24"/>
        </w:rPr>
        <w:t xml:space="preserve"> I ordered</w:t>
      </w:r>
      <w:r w:rsidR="00675705" w:rsidRPr="00EC2666">
        <w:rPr>
          <w:rFonts w:ascii="Times New Roman" w:hAnsi="Times New Roman" w:cs="Times New Roman"/>
          <w:sz w:val="24"/>
          <w:szCs w:val="24"/>
        </w:rPr>
        <w:t xml:space="preserve"> a</w:t>
      </w:r>
      <w:r w:rsidR="002815D4" w:rsidRPr="00EC2666">
        <w:rPr>
          <w:rFonts w:ascii="Times New Roman" w:hAnsi="Times New Roman" w:cs="Times New Roman"/>
          <w:sz w:val="24"/>
          <w:szCs w:val="24"/>
        </w:rPr>
        <w:t xml:space="preserve"> lobster</w:t>
      </w:r>
      <w:r w:rsidR="00282355" w:rsidRPr="00EC2666">
        <w:rPr>
          <w:rFonts w:ascii="Times New Roman" w:hAnsi="Times New Roman" w:cs="Times New Roman"/>
          <w:sz w:val="24"/>
          <w:szCs w:val="24"/>
        </w:rPr>
        <w:t xml:space="preserve"> so that</w:t>
      </w:r>
      <w:r w:rsidRPr="00EC2666">
        <w:rPr>
          <w:rFonts w:ascii="Times New Roman" w:hAnsi="Times New Roman" w:cs="Times New Roman"/>
          <w:sz w:val="24"/>
          <w:szCs w:val="24"/>
        </w:rPr>
        <w:t xml:space="preserve"> it would be special,” she </w:t>
      </w:r>
      <w:r w:rsidR="00282355" w:rsidRPr="00EC2666">
        <w:rPr>
          <w:rFonts w:ascii="Times New Roman" w:hAnsi="Times New Roman" w:cs="Times New Roman"/>
          <w:sz w:val="24"/>
          <w:szCs w:val="24"/>
        </w:rPr>
        <w:t xml:space="preserve">exclaimed </w:t>
      </w:r>
      <w:r w:rsidR="00894595" w:rsidRPr="00EC2666">
        <w:rPr>
          <w:rFonts w:ascii="Times New Roman" w:hAnsi="Times New Roman" w:cs="Times New Roman"/>
          <w:sz w:val="24"/>
          <w:szCs w:val="24"/>
        </w:rPr>
        <w:t>while giving me a conspiratorial smile</w:t>
      </w:r>
      <w:r w:rsidR="00305205" w:rsidRPr="00EC266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E528119" w14:textId="60CE2206" w:rsidR="00CF3489" w:rsidRPr="00EC2666" w:rsidRDefault="00CF3489" w:rsidP="006B78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B8C0D7F" w14:textId="77777777" w:rsidR="00A81DF0" w:rsidRPr="00EC2666" w:rsidRDefault="00A81DF0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3442D43" w14:textId="77777777" w:rsidR="001F0569" w:rsidRPr="00EC2666" w:rsidRDefault="001F0569" w:rsidP="006B78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1E9EA65" w14:textId="024FADE7" w:rsidR="00EC1C16" w:rsidRPr="00EC2666" w:rsidRDefault="00EC1C16" w:rsidP="006B78CA">
      <w:pPr>
        <w:tabs>
          <w:tab w:val="left" w:pos="6834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2666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sectPr w:rsidR="00EC1C16" w:rsidRPr="00EC266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997B0A" w14:textId="77777777" w:rsidR="007706E4" w:rsidRDefault="007706E4" w:rsidP="00DB660C">
      <w:pPr>
        <w:spacing w:after="0" w:line="240" w:lineRule="auto"/>
      </w:pPr>
      <w:r>
        <w:separator/>
      </w:r>
    </w:p>
  </w:endnote>
  <w:endnote w:type="continuationSeparator" w:id="0">
    <w:p w14:paraId="5D459444" w14:textId="77777777" w:rsidR="007706E4" w:rsidRDefault="007706E4" w:rsidP="00DB6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CBC3F" w14:textId="77777777" w:rsidR="00DB660C" w:rsidRDefault="00DB66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531265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F33EF3" w14:textId="43D414F9" w:rsidR="00DB660C" w:rsidRDefault="00DB660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6360D8" w14:textId="77777777" w:rsidR="00DB660C" w:rsidRDefault="00DB66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B2D3D" w14:textId="77777777" w:rsidR="00DB660C" w:rsidRDefault="00DB6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80A16D" w14:textId="77777777" w:rsidR="007706E4" w:rsidRDefault="007706E4" w:rsidP="00DB660C">
      <w:pPr>
        <w:spacing w:after="0" w:line="240" w:lineRule="auto"/>
      </w:pPr>
      <w:r>
        <w:separator/>
      </w:r>
    </w:p>
  </w:footnote>
  <w:footnote w:type="continuationSeparator" w:id="0">
    <w:p w14:paraId="75D82A04" w14:textId="77777777" w:rsidR="007706E4" w:rsidRDefault="007706E4" w:rsidP="00DB66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86011" w14:textId="77777777" w:rsidR="00DB660C" w:rsidRDefault="00DB66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4F00F" w14:textId="77777777" w:rsidR="00DB660C" w:rsidRDefault="00DB66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BCD4A" w14:textId="77777777" w:rsidR="00DB660C" w:rsidRDefault="00DB66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xtjAzNDQ2szQ2NzRS0lEKTi0uzszPAykwrAUAYofCbCwAAAA="/>
  </w:docVars>
  <w:rsids>
    <w:rsidRoot w:val="001A23B6"/>
    <w:rsid w:val="00001B80"/>
    <w:rsid w:val="000303A4"/>
    <w:rsid w:val="000462E1"/>
    <w:rsid w:val="000625B8"/>
    <w:rsid w:val="000631C5"/>
    <w:rsid w:val="00064E52"/>
    <w:rsid w:val="00070AED"/>
    <w:rsid w:val="00084190"/>
    <w:rsid w:val="000A4191"/>
    <w:rsid w:val="000A5206"/>
    <w:rsid w:val="000B42AC"/>
    <w:rsid w:val="000B454A"/>
    <w:rsid w:val="000B780E"/>
    <w:rsid w:val="000C67C9"/>
    <w:rsid w:val="000F1073"/>
    <w:rsid w:val="000F5407"/>
    <w:rsid w:val="00100DA2"/>
    <w:rsid w:val="0010225A"/>
    <w:rsid w:val="00102DC1"/>
    <w:rsid w:val="00107428"/>
    <w:rsid w:val="00107723"/>
    <w:rsid w:val="0011189A"/>
    <w:rsid w:val="00120652"/>
    <w:rsid w:val="001325B1"/>
    <w:rsid w:val="00134B66"/>
    <w:rsid w:val="001444B4"/>
    <w:rsid w:val="00146319"/>
    <w:rsid w:val="00152C0D"/>
    <w:rsid w:val="00152D13"/>
    <w:rsid w:val="00162DA0"/>
    <w:rsid w:val="00171F2E"/>
    <w:rsid w:val="001830BC"/>
    <w:rsid w:val="001934CD"/>
    <w:rsid w:val="00194055"/>
    <w:rsid w:val="0019578E"/>
    <w:rsid w:val="0019625D"/>
    <w:rsid w:val="001A23B6"/>
    <w:rsid w:val="001A269B"/>
    <w:rsid w:val="001A7B5D"/>
    <w:rsid w:val="001B00A6"/>
    <w:rsid w:val="001D47A0"/>
    <w:rsid w:val="001D6AB8"/>
    <w:rsid w:val="001E5DF0"/>
    <w:rsid w:val="001F0569"/>
    <w:rsid w:val="001F3334"/>
    <w:rsid w:val="0020067C"/>
    <w:rsid w:val="002040CB"/>
    <w:rsid w:val="002057FA"/>
    <w:rsid w:val="00206DBB"/>
    <w:rsid w:val="00212E21"/>
    <w:rsid w:val="002147DD"/>
    <w:rsid w:val="00233798"/>
    <w:rsid w:val="0024142C"/>
    <w:rsid w:val="00243E0F"/>
    <w:rsid w:val="00247576"/>
    <w:rsid w:val="00265CE0"/>
    <w:rsid w:val="00271C6A"/>
    <w:rsid w:val="00273CD0"/>
    <w:rsid w:val="002815D4"/>
    <w:rsid w:val="00282355"/>
    <w:rsid w:val="00283DAD"/>
    <w:rsid w:val="002873E0"/>
    <w:rsid w:val="002B09A4"/>
    <w:rsid w:val="002B1273"/>
    <w:rsid w:val="002C1D0B"/>
    <w:rsid w:val="002C1DDB"/>
    <w:rsid w:val="002D70CD"/>
    <w:rsid w:val="002E758E"/>
    <w:rsid w:val="002F6565"/>
    <w:rsid w:val="00305205"/>
    <w:rsid w:val="00305DD5"/>
    <w:rsid w:val="00307759"/>
    <w:rsid w:val="003131A9"/>
    <w:rsid w:val="0032238B"/>
    <w:rsid w:val="003349B3"/>
    <w:rsid w:val="003557DD"/>
    <w:rsid w:val="00365E67"/>
    <w:rsid w:val="00366956"/>
    <w:rsid w:val="00393214"/>
    <w:rsid w:val="0039736D"/>
    <w:rsid w:val="003A342A"/>
    <w:rsid w:val="003A759A"/>
    <w:rsid w:val="003B1831"/>
    <w:rsid w:val="003B2CCB"/>
    <w:rsid w:val="003D047D"/>
    <w:rsid w:val="003D7F98"/>
    <w:rsid w:val="003E42F3"/>
    <w:rsid w:val="003E4537"/>
    <w:rsid w:val="003E7578"/>
    <w:rsid w:val="003F041B"/>
    <w:rsid w:val="003F1018"/>
    <w:rsid w:val="003F3E45"/>
    <w:rsid w:val="003F6144"/>
    <w:rsid w:val="00402231"/>
    <w:rsid w:val="004061C7"/>
    <w:rsid w:val="00415AA4"/>
    <w:rsid w:val="00422239"/>
    <w:rsid w:val="00424033"/>
    <w:rsid w:val="0042655D"/>
    <w:rsid w:val="004563FD"/>
    <w:rsid w:val="00460DCB"/>
    <w:rsid w:val="00474BEE"/>
    <w:rsid w:val="0048517C"/>
    <w:rsid w:val="00486E5A"/>
    <w:rsid w:val="004934C7"/>
    <w:rsid w:val="004959C9"/>
    <w:rsid w:val="0049661A"/>
    <w:rsid w:val="004A3C36"/>
    <w:rsid w:val="004A6322"/>
    <w:rsid w:val="004A77FE"/>
    <w:rsid w:val="004C489F"/>
    <w:rsid w:val="004C5C0E"/>
    <w:rsid w:val="004C7022"/>
    <w:rsid w:val="004D1EED"/>
    <w:rsid w:val="004D3106"/>
    <w:rsid w:val="005014F6"/>
    <w:rsid w:val="005078FE"/>
    <w:rsid w:val="0051475B"/>
    <w:rsid w:val="00520271"/>
    <w:rsid w:val="00520A81"/>
    <w:rsid w:val="0052288C"/>
    <w:rsid w:val="005240C1"/>
    <w:rsid w:val="00527111"/>
    <w:rsid w:val="00543206"/>
    <w:rsid w:val="005451E2"/>
    <w:rsid w:val="0055527E"/>
    <w:rsid w:val="00567EC8"/>
    <w:rsid w:val="005733B4"/>
    <w:rsid w:val="0058345D"/>
    <w:rsid w:val="00587380"/>
    <w:rsid w:val="00594255"/>
    <w:rsid w:val="005970D0"/>
    <w:rsid w:val="005A4243"/>
    <w:rsid w:val="005D677D"/>
    <w:rsid w:val="005E0FB0"/>
    <w:rsid w:val="005F75F1"/>
    <w:rsid w:val="0062321C"/>
    <w:rsid w:val="00623FB6"/>
    <w:rsid w:val="0062776C"/>
    <w:rsid w:val="006341CF"/>
    <w:rsid w:val="00636200"/>
    <w:rsid w:val="00642E84"/>
    <w:rsid w:val="0064418C"/>
    <w:rsid w:val="006465CE"/>
    <w:rsid w:val="00675705"/>
    <w:rsid w:val="00676264"/>
    <w:rsid w:val="00677CE1"/>
    <w:rsid w:val="0068080B"/>
    <w:rsid w:val="00684C5A"/>
    <w:rsid w:val="0069300D"/>
    <w:rsid w:val="006A1A10"/>
    <w:rsid w:val="006A4D8F"/>
    <w:rsid w:val="006A761F"/>
    <w:rsid w:val="006B672B"/>
    <w:rsid w:val="006B6C92"/>
    <w:rsid w:val="006B78CA"/>
    <w:rsid w:val="006E3BC4"/>
    <w:rsid w:val="007030D0"/>
    <w:rsid w:val="007039BD"/>
    <w:rsid w:val="0070461E"/>
    <w:rsid w:val="007111C5"/>
    <w:rsid w:val="0071258A"/>
    <w:rsid w:val="00715B0A"/>
    <w:rsid w:val="00715E65"/>
    <w:rsid w:val="0073765E"/>
    <w:rsid w:val="00746B57"/>
    <w:rsid w:val="00752E52"/>
    <w:rsid w:val="007532C8"/>
    <w:rsid w:val="007706E4"/>
    <w:rsid w:val="00781071"/>
    <w:rsid w:val="007852F9"/>
    <w:rsid w:val="007A45C5"/>
    <w:rsid w:val="007B3926"/>
    <w:rsid w:val="007C4E69"/>
    <w:rsid w:val="007D338B"/>
    <w:rsid w:val="007D693F"/>
    <w:rsid w:val="00802EBA"/>
    <w:rsid w:val="00831D03"/>
    <w:rsid w:val="00832486"/>
    <w:rsid w:val="0083289C"/>
    <w:rsid w:val="00841D51"/>
    <w:rsid w:val="00847C02"/>
    <w:rsid w:val="00863F3B"/>
    <w:rsid w:val="0088162F"/>
    <w:rsid w:val="00894448"/>
    <w:rsid w:val="00894595"/>
    <w:rsid w:val="008A378F"/>
    <w:rsid w:val="008A49A1"/>
    <w:rsid w:val="008B1740"/>
    <w:rsid w:val="008B1D8F"/>
    <w:rsid w:val="008B4FC3"/>
    <w:rsid w:val="008B5CFC"/>
    <w:rsid w:val="008C0A57"/>
    <w:rsid w:val="008C27E1"/>
    <w:rsid w:val="008C6A73"/>
    <w:rsid w:val="008F3D1A"/>
    <w:rsid w:val="008F49FA"/>
    <w:rsid w:val="009071A3"/>
    <w:rsid w:val="009153CC"/>
    <w:rsid w:val="0092537D"/>
    <w:rsid w:val="009628D3"/>
    <w:rsid w:val="00981A29"/>
    <w:rsid w:val="00981CAF"/>
    <w:rsid w:val="009925BA"/>
    <w:rsid w:val="00993E6D"/>
    <w:rsid w:val="009A2913"/>
    <w:rsid w:val="009A70FD"/>
    <w:rsid w:val="009B4D45"/>
    <w:rsid w:val="009C5B77"/>
    <w:rsid w:val="009D2F08"/>
    <w:rsid w:val="009D3481"/>
    <w:rsid w:val="009E0604"/>
    <w:rsid w:val="00A02B4D"/>
    <w:rsid w:val="00A03D39"/>
    <w:rsid w:val="00A162B3"/>
    <w:rsid w:val="00A21E06"/>
    <w:rsid w:val="00A522C0"/>
    <w:rsid w:val="00A67613"/>
    <w:rsid w:val="00A80109"/>
    <w:rsid w:val="00A8033F"/>
    <w:rsid w:val="00A81DF0"/>
    <w:rsid w:val="00A86576"/>
    <w:rsid w:val="00A90BC9"/>
    <w:rsid w:val="00A91881"/>
    <w:rsid w:val="00A94908"/>
    <w:rsid w:val="00A95595"/>
    <w:rsid w:val="00AA234C"/>
    <w:rsid w:val="00AB630C"/>
    <w:rsid w:val="00AC5D09"/>
    <w:rsid w:val="00AC71A7"/>
    <w:rsid w:val="00AC793E"/>
    <w:rsid w:val="00AD1169"/>
    <w:rsid w:val="00AF4069"/>
    <w:rsid w:val="00AF4C5C"/>
    <w:rsid w:val="00B01940"/>
    <w:rsid w:val="00B10C59"/>
    <w:rsid w:val="00B112DE"/>
    <w:rsid w:val="00B14FFE"/>
    <w:rsid w:val="00B17949"/>
    <w:rsid w:val="00B26D41"/>
    <w:rsid w:val="00B27316"/>
    <w:rsid w:val="00B30976"/>
    <w:rsid w:val="00B42324"/>
    <w:rsid w:val="00B437B8"/>
    <w:rsid w:val="00B46770"/>
    <w:rsid w:val="00B477DB"/>
    <w:rsid w:val="00B614CF"/>
    <w:rsid w:val="00B72CFE"/>
    <w:rsid w:val="00B8206C"/>
    <w:rsid w:val="00B90547"/>
    <w:rsid w:val="00B954A8"/>
    <w:rsid w:val="00BA1486"/>
    <w:rsid w:val="00BB62ED"/>
    <w:rsid w:val="00BC1AF8"/>
    <w:rsid w:val="00BD18D3"/>
    <w:rsid w:val="00BD5A38"/>
    <w:rsid w:val="00BE53D4"/>
    <w:rsid w:val="00BE6C72"/>
    <w:rsid w:val="00BF10EE"/>
    <w:rsid w:val="00BF13DE"/>
    <w:rsid w:val="00BF7EF5"/>
    <w:rsid w:val="00C23477"/>
    <w:rsid w:val="00C25969"/>
    <w:rsid w:val="00C26689"/>
    <w:rsid w:val="00C26FF9"/>
    <w:rsid w:val="00C3399B"/>
    <w:rsid w:val="00C36945"/>
    <w:rsid w:val="00C41E5C"/>
    <w:rsid w:val="00C512BE"/>
    <w:rsid w:val="00C5160F"/>
    <w:rsid w:val="00C644BC"/>
    <w:rsid w:val="00C666AE"/>
    <w:rsid w:val="00C810A5"/>
    <w:rsid w:val="00C815E9"/>
    <w:rsid w:val="00CA0532"/>
    <w:rsid w:val="00CA5017"/>
    <w:rsid w:val="00CA6544"/>
    <w:rsid w:val="00CB59AF"/>
    <w:rsid w:val="00CB770B"/>
    <w:rsid w:val="00CC1359"/>
    <w:rsid w:val="00CD6F86"/>
    <w:rsid w:val="00CE584D"/>
    <w:rsid w:val="00CF2EE9"/>
    <w:rsid w:val="00CF3489"/>
    <w:rsid w:val="00CF4EE9"/>
    <w:rsid w:val="00CF7BC2"/>
    <w:rsid w:val="00CF7D1C"/>
    <w:rsid w:val="00D05224"/>
    <w:rsid w:val="00D30B00"/>
    <w:rsid w:val="00D331D8"/>
    <w:rsid w:val="00D401A1"/>
    <w:rsid w:val="00D47A9F"/>
    <w:rsid w:val="00D54501"/>
    <w:rsid w:val="00D616BD"/>
    <w:rsid w:val="00D6385F"/>
    <w:rsid w:val="00D64A43"/>
    <w:rsid w:val="00D64D9C"/>
    <w:rsid w:val="00D80B02"/>
    <w:rsid w:val="00D850DF"/>
    <w:rsid w:val="00D91175"/>
    <w:rsid w:val="00D9129E"/>
    <w:rsid w:val="00D92E01"/>
    <w:rsid w:val="00DA3485"/>
    <w:rsid w:val="00DB3A11"/>
    <w:rsid w:val="00DB660C"/>
    <w:rsid w:val="00DC3B7D"/>
    <w:rsid w:val="00DC529F"/>
    <w:rsid w:val="00DC5B74"/>
    <w:rsid w:val="00DD1DB6"/>
    <w:rsid w:val="00DE3B46"/>
    <w:rsid w:val="00DE7BEA"/>
    <w:rsid w:val="00DF2802"/>
    <w:rsid w:val="00DF4F7A"/>
    <w:rsid w:val="00DF581C"/>
    <w:rsid w:val="00E10B9F"/>
    <w:rsid w:val="00E16242"/>
    <w:rsid w:val="00E45548"/>
    <w:rsid w:val="00E50585"/>
    <w:rsid w:val="00E51D28"/>
    <w:rsid w:val="00E54CB9"/>
    <w:rsid w:val="00E70737"/>
    <w:rsid w:val="00E8784B"/>
    <w:rsid w:val="00E9501F"/>
    <w:rsid w:val="00E96BBD"/>
    <w:rsid w:val="00EA6034"/>
    <w:rsid w:val="00EC0ADF"/>
    <w:rsid w:val="00EC1C16"/>
    <w:rsid w:val="00EC2666"/>
    <w:rsid w:val="00EC29CF"/>
    <w:rsid w:val="00F06912"/>
    <w:rsid w:val="00F10045"/>
    <w:rsid w:val="00F12A26"/>
    <w:rsid w:val="00F21970"/>
    <w:rsid w:val="00F24559"/>
    <w:rsid w:val="00F250E6"/>
    <w:rsid w:val="00F26025"/>
    <w:rsid w:val="00F2689F"/>
    <w:rsid w:val="00F3081A"/>
    <w:rsid w:val="00F31F50"/>
    <w:rsid w:val="00F70A01"/>
    <w:rsid w:val="00F71085"/>
    <w:rsid w:val="00F73068"/>
    <w:rsid w:val="00F838E8"/>
    <w:rsid w:val="00F945F8"/>
    <w:rsid w:val="00FA18EC"/>
    <w:rsid w:val="00FA5F59"/>
    <w:rsid w:val="00FA751E"/>
    <w:rsid w:val="00FB41A3"/>
    <w:rsid w:val="00FC3C16"/>
    <w:rsid w:val="00FD1080"/>
    <w:rsid w:val="00FE4B85"/>
    <w:rsid w:val="00FE7BC7"/>
    <w:rsid w:val="00FF3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693394"/>
  <w15:chartTrackingRefBased/>
  <w15:docId w15:val="{0A9DCEC6-7E87-4434-A5E1-B3896EBB5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23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23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23B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23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23B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23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23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23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23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23B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23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23B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23B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23B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23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23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23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23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A23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23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23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A23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A23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23B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A23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A23B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23B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23B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A23B6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B6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60C"/>
  </w:style>
  <w:style w:type="paragraph" w:styleId="Footer">
    <w:name w:val="footer"/>
    <w:basedOn w:val="Normal"/>
    <w:link w:val="FooterChar"/>
    <w:uiPriority w:val="99"/>
    <w:unhideWhenUsed/>
    <w:rsid w:val="00DB6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6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F29976-D260-4261-8400-CEB3D32E4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82</Words>
  <Characters>451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David</dc:creator>
  <cp:keywords/>
  <dc:description/>
  <cp:lastModifiedBy>Patricia Charpentier</cp:lastModifiedBy>
  <cp:revision>2</cp:revision>
  <cp:lastPrinted>2025-02-27T18:16:00Z</cp:lastPrinted>
  <dcterms:created xsi:type="dcterms:W3CDTF">2025-03-03T01:25:00Z</dcterms:created>
  <dcterms:modified xsi:type="dcterms:W3CDTF">2025-03-03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42b3ff-0fab-4a58-b615-a206446d8f55</vt:lpwstr>
  </property>
</Properties>
</file>